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4A22" w:rsidRDefault="00F531ED">
      <w:pPr>
        <w:pStyle w:val="Title"/>
      </w:pPr>
      <w:r>
        <w:t>Sex Dreams &amp; Spiritual Spouses: The Hidden War Destroying Souls, Relationships, and Marriages</w:t>
      </w:r>
    </w:p>
    <w:p w:rsidR="00854A22" w:rsidRDefault="00F531ED">
      <w:pPr>
        <w:pStyle w:val="Author"/>
      </w:pPr>
      <w:r>
        <w:t>Martin N. Wanjiru</w:t>
      </w:r>
    </w:p>
    <w:p w:rsidR="00854A22" w:rsidRDefault="00F531ED">
      <w:pPr>
        <w:pStyle w:val="Date"/>
      </w:pPr>
      <w:bookmarkStart w:id="0" w:name="_GoBack"/>
      <w:r>
        <w:t>2025-05-14</w:t>
      </w:r>
    </w:p>
    <w:p w:rsidR="00854A22" w:rsidRDefault="00F531ED">
      <w:pPr>
        <w:pStyle w:val="Heading2"/>
      </w:pPr>
      <w:bookmarkStart w:id="1" w:name="X09cca091f6e6bb5a7519b7fea466340cca0e82b"/>
      <w:r>
        <w:t>🔍</w:t>
      </w:r>
      <w:r>
        <w:t xml:space="preserve"> Introduction: The Spiritual Reality of Sexual Immorality</w:t>
      </w:r>
    </w:p>
    <w:p w:rsidR="00854A22" w:rsidRDefault="00F531ED">
      <w:pPr>
        <w:pStyle w:val="FirstParagraph"/>
      </w:pPr>
      <w:r>
        <w:t>Sexual sin is not merely a moral failing—it is a spiritual battlefield where unseen forces war for dominion over souls, relationships, and destinies. Many believers remain unaware of the demonic legalities attached to sexual sin, leading to cycles of bonda</w:t>
      </w:r>
      <w:r>
        <w:t>ge, brokenness, and delayed destinies.</w:t>
      </w:r>
    </w:p>
    <w:p w:rsidR="00854A22" w:rsidRDefault="00F531ED">
      <w:pPr>
        <w:pStyle w:val="BodyText"/>
      </w:pPr>
      <w:r>
        <w:rPr>
          <w:b/>
          <w:bCs/>
        </w:rPr>
        <w:t>This document exposes:</w:t>
      </w:r>
    </w:p>
    <w:p w:rsidR="00854A22" w:rsidRDefault="00F531ED">
      <w:pPr>
        <w:pStyle w:val="Compact"/>
        <w:numPr>
          <w:ilvl w:val="0"/>
          <w:numId w:val="2"/>
        </w:numPr>
      </w:pPr>
      <w:r>
        <w:t>How sexual im</w:t>
      </w:r>
      <w:r w:rsidR="0027145B">
        <w:t>morality opens demonic gateways</w:t>
      </w:r>
    </w:p>
    <w:p w:rsidR="00854A22" w:rsidRDefault="00F531ED">
      <w:pPr>
        <w:pStyle w:val="Compact"/>
        <w:numPr>
          <w:ilvl w:val="0"/>
          <w:numId w:val="2"/>
        </w:numPr>
      </w:pPr>
      <w:r>
        <w:t>The reality of spiritual spo</w:t>
      </w:r>
      <w:r w:rsidR="0027145B">
        <w:t>uses (incubus/succubus spirits)</w:t>
      </w:r>
    </w:p>
    <w:p w:rsidR="00854A22" w:rsidRDefault="00F531ED">
      <w:pPr>
        <w:pStyle w:val="Compact"/>
        <w:numPr>
          <w:ilvl w:val="0"/>
          <w:numId w:val="2"/>
        </w:numPr>
      </w:pPr>
      <w:r>
        <w:t>The occult roots</w:t>
      </w:r>
      <w:r w:rsidR="0027145B">
        <w:t xml:space="preserve"> of sexual dreams and soul ties</w:t>
      </w:r>
    </w:p>
    <w:p w:rsidR="00854A22" w:rsidRDefault="00F531ED">
      <w:pPr>
        <w:pStyle w:val="Compact"/>
        <w:numPr>
          <w:ilvl w:val="0"/>
          <w:numId w:val="2"/>
        </w:numPr>
      </w:pPr>
      <w:r>
        <w:t>Biblical strategies for deliverance an</w:t>
      </w:r>
      <w:r>
        <w:t>d restoration</w:t>
      </w:r>
    </w:p>
    <w:p w:rsidR="00854A22" w:rsidRDefault="00F531ED">
      <w:pPr>
        <w:pStyle w:val="BlockText"/>
      </w:pPr>
      <w:r>
        <w:rPr>
          <w:i/>
          <w:iCs/>
        </w:rPr>
        <w:t>“For we do not wrestle against flesh and blood, but against principalities, against powers, against the rulers of the darkness of this age…”</w:t>
      </w:r>
      <w:r>
        <w:t xml:space="preserve"> — </w:t>
      </w:r>
      <w:r>
        <w:rPr>
          <w:b/>
          <w:bCs/>
        </w:rPr>
        <w:t>Ephesians 6:12 (NKJV)</w:t>
      </w:r>
    </w:p>
    <w:p w:rsidR="00854A22" w:rsidRDefault="00F531ED">
      <w:r>
        <w:pict>
          <v:rect id="_x0000_i1025" style="width:0;height:1.5pt" o:hralign="center" o:hrstd="t" o:hr="t"/>
        </w:pict>
      </w:r>
    </w:p>
    <w:p w:rsidR="00854A22" w:rsidRDefault="00F531ED">
      <w:pPr>
        <w:pStyle w:val="Heading2"/>
      </w:pPr>
      <w:bookmarkStart w:id="2" w:name="X697ded7e78826fffb04502660834a709367216a"/>
      <w:bookmarkEnd w:id="1"/>
      <w:r>
        <w:t>📖</w:t>
      </w:r>
      <w:r>
        <w:t xml:space="preserve"> Section 1: Why Many Fall Into Sexual Immorality</w:t>
      </w:r>
    </w:p>
    <w:p w:rsidR="00854A22" w:rsidRDefault="00F531ED">
      <w:pPr>
        <w:pStyle w:val="FirstParagraph"/>
      </w:pPr>
      <w:r>
        <w:t xml:space="preserve">Understanding </w:t>
      </w:r>
      <w:r>
        <w:rPr>
          <w:b/>
          <w:bCs/>
        </w:rPr>
        <w:t>why</w:t>
      </w:r>
      <w:r>
        <w:t xml:space="preserve"> people</w:t>
      </w:r>
      <w:r>
        <w:t xml:space="preserve"> engage in sexual immorality is critical to breaking free from it. Most people don’t simply wake up one day and decide to sin sexually—there are often deep-rooted reasons and unseen spiritual influences at play.</w:t>
      </w:r>
    </w:p>
    <w:p w:rsidR="00854A22" w:rsidRDefault="00F531ED">
      <w:r>
        <w:pict>
          <v:rect id="_x0000_i1026" style="width:0;height:1.5pt" o:hralign="center" o:hrstd="t" o:hr="t"/>
        </w:pict>
      </w:r>
    </w:p>
    <w:p w:rsidR="00854A22" w:rsidRDefault="00F531ED">
      <w:pPr>
        <w:pStyle w:val="Heading3"/>
      </w:pPr>
      <w:bookmarkStart w:id="3" w:name="Xabdef424d42332d1e5af7fdd56f69a06fc39a7c"/>
      <w:r>
        <w:t xml:space="preserve">I. </w:t>
      </w:r>
      <w:r>
        <w:t>👀</w:t>
      </w:r>
      <w:r>
        <w:t xml:space="preserve"> Exposure Through the Eyes: The Gate </w:t>
      </w:r>
      <w:r>
        <w:t>to the Soul</w:t>
      </w:r>
    </w:p>
    <w:p w:rsidR="00854A22" w:rsidRDefault="00F531ED">
      <w:pPr>
        <w:pStyle w:val="FirstParagraph"/>
      </w:pPr>
      <w:r>
        <w:t xml:space="preserve">The </w:t>
      </w:r>
      <w:r>
        <w:rPr>
          <w:b/>
          <w:bCs/>
        </w:rPr>
        <w:t>eyes</w:t>
      </w:r>
      <w:r>
        <w:t xml:space="preserve"> are one of the most powerful gateways into a person’s soul. What we consistently </w:t>
      </w:r>
      <w:r>
        <w:rPr>
          <w:b/>
          <w:bCs/>
        </w:rPr>
        <w:t>watch</w:t>
      </w:r>
      <w:r>
        <w:t xml:space="preserve"> begins to shape what we </w:t>
      </w:r>
      <w:r>
        <w:rPr>
          <w:b/>
          <w:bCs/>
        </w:rPr>
        <w:t>desire</w:t>
      </w:r>
      <w:r>
        <w:t>.</w:t>
      </w:r>
    </w:p>
    <w:p w:rsidR="00854A22" w:rsidRDefault="00F531ED">
      <w:pPr>
        <w:pStyle w:val="Compact"/>
        <w:numPr>
          <w:ilvl w:val="0"/>
          <w:numId w:val="3"/>
        </w:numPr>
      </w:pPr>
      <w:r>
        <w:rPr>
          <w:b/>
          <w:bCs/>
        </w:rPr>
        <w:t>Watching pornography</w:t>
      </w:r>
      <w:r>
        <w:t xml:space="preserve"> from a young age or even as a married person creates mental and spiritual images that fuel lust</w:t>
      </w:r>
      <w:r>
        <w:t xml:space="preserve"> and addictive behavior.</w:t>
      </w:r>
    </w:p>
    <w:p w:rsidR="00854A22" w:rsidRDefault="00F531ED">
      <w:pPr>
        <w:pStyle w:val="Compact"/>
        <w:numPr>
          <w:ilvl w:val="0"/>
          <w:numId w:val="3"/>
        </w:numPr>
      </w:pPr>
      <w:r>
        <w:t>Some married couples watch pornography to “learn styles” for intimacy, not knowing they are invoking spirits of lust, perversion, and confusion into their marriage bed.</w:t>
      </w:r>
    </w:p>
    <w:p w:rsidR="00854A22" w:rsidRDefault="00F531ED">
      <w:pPr>
        <w:pStyle w:val="Compact"/>
        <w:numPr>
          <w:ilvl w:val="0"/>
          <w:numId w:val="3"/>
        </w:numPr>
      </w:pPr>
      <w:r>
        <w:rPr>
          <w:b/>
          <w:bCs/>
        </w:rPr>
        <w:lastRenderedPageBreak/>
        <w:t>Dirty movies, music videos, social media content</w:t>
      </w:r>
      <w:r>
        <w:t xml:space="preserve">, and even </w:t>
      </w:r>
      <w:r>
        <w:rPr>
          <w:b/>
          <w:bCs/>
        </w:rPr>
        <w:t>“ro</w:t>
      </w:r>
      <w:r>
        <w:rPr>
          <w:b/>
          <w:bCs/>
        </w:rPr>
        <w:t>mantic” shows filled with nudity</w:t>
      </w:r>
      <w:r>
        <w:t xml:space="preserve"> condition the soul to crave sinful pleasure.</w:t>
      </w:r>
    </w:p>
    <w:p w:rsidR="00854A22" w:rsidRDefault="00F531ED">
      <w:pPr>
        <w:pStyle w:val="Compact"/>
        <w:numPr>
          <w:ilvl w:val="0"/>
          <w:numId w:val="3"/>
        </w:numPr>
      </w:pPr>
      <w:r>
        <w:t xml:space="preserve">Every image viewed in lust is like giving permission for a </w:t>
      </w:r>
      <w:r>
        <w:rPr>
          <w:b/>
          <w:bCs/>
        </w:rPr>
        <w:t>spirit of sexual immorality</w:t>
      </w:r>
      <w:r>
        <w:t xml:space="preserve"> to enter.</w:t>
      </w:r>
    </w:p>
    <w:p w:rsidR="00854A22" w:rsidRDefault="00F531ED">
      <w:pPr>
        <w:pStyle w:val="BlockText"/>
      </w:pPr>
      <w:r>
        <w:rPr>
          <w:i/>
          <w:iCs/>
        </w:rPr>
        <w:t xml:space="preserve">“The lamp of the body is the eye. If therefore your eye is good, your whole body </w:t>
      </w:r>
      <w:r>
        <w:rPr>
          <w:i/>
          <w:iCs/>
        </w:rPr>
        <w:t>will be full of light.”</w:t>
      </w:r>
      <w:r>
        <w:t xml:space="preserve"> – Matthew 6:22</w:t>
      </w:r>
    </w:p>
    <w:p w:rsidR="00854A22" w:rsidRDefault="00F531ED">
      <w:pPr>
        <w:pStyle w:val="BlockText"/>
      </w:pPr>
      <w:r>
        <w:rPr>
          <w:i/>
          <w:iCs/>
        </w:rPr>
        <w:t>“I made a covenant with my eyes not to look lustfully at a young woman.”</w:t>
      </w:r>
      <w:r>
        <w:t xml:space="preserve"> — </w:t>
      </w:r>
      <w:r>
        <w:rPr>
          <w:b/>
          <w:bCs/>
        </w:rPr>
        <w:t>Job 31:1 (NIV)</w:t>
      </w:r>
    </w:p>
    <w:p w:rsidR="00854A22" w:rsidRDefault="00F531ED">
      <w:r>
        <w:pict>
          <v:rect id="_x0000_i1027" style="width:0;height:1.5pt" o:hralign="center" o:hrstd="t" o:hr="t"/>
        </w:pict>
      </w:r>
    </w:p>
    <w:p w:rsidR="00854A22" w:rsidRDefault="00F531ED">
      <w:pPr>
        <w:pStyle w:val="Heading3"/>
      </w:pPr>
      <w:bookmarkStart w:id="4" w:name="X7197eb957b63dd3c81a09be996d36b6d72c7f76"/>
      <w:bookmarkEnd w:id="3"/>
      <w:r>
        <w:t xml:space="preserve">II. </w:t>
      </w:r>
      <w:r>
        <w:t>🧬</w:t>
      </w:r>
      <w:r>
        <w:t xml:space="preserve"> Generational Open Doors: Inherited Spiritual Oppression</w:t>
      </w:r>
    </w:p>
    <w:p w:rsidR="00854A22" w:rsidRDefault="00F531ED">
      <w:pPr>
        <w:pStyle w:val="FirstParagraph"/>
      </w:pPr>
      <w:r>
        <w:t xml:space="preserve">Some struggles with sexual sin are </w:t>
      </w:r>
      <w:r>
        <w:rPr>
          <w:b/>
          <w:bCs/>
        </w:rPr>
        <w:t>not self-initiated</w:t>
      </w:r>
      <w:r>
        <w:t>—they are</w:t>
      </w:r>
      <w:r>
        <w:t xml:space="preserve"> inherited.</w:t>
      </w:r>
    </w:p>
    <w:p w:rsidR="00854A22" w:rsidRDefault="00F531ED">
      <w:pPr>
        <w:numPr>
          <w:ilvl w:val="0"/>
          <w:numId w:val="4"/>
        </w:numPr>
      </w:pPr>
      <w:r>
        <w:t>There are people who battle intense sexual urges, night encounters, or same-sex attraction without any clear external reason.</w:t>
      </w:r>
    </w:p>
    <w:p w:rsidR="00854A22" w:rsidRDefault="00F531ED">
      <w:pPr>
        <w:numPr>
          <w:ilvl w:val="0"/>
          <w:numId w:val="4"/>
        </w:numPr>
      </w:pPr>
      <w:r>
        <w:t xml:space="preserve">These can be the result of </w:t>
      </w:r>
      <w:r>
        <w:rPr>
          <w:b/>
          <w:bCs/>
        </w:rPr>
        <w:t>generational curses</w:t>
      </w:r>
      <w:r>
        <w:t xml:space="preserve"> or </w:t>
      </w:r>
      <w:r>
        <w:rPr>
          <w:b/>
          <w:bCs/>
        </w:rPr>
        <w:t>spiritual doors</w:t>
      </w:r>
      <w:r>
        <w:t xml:space="preserve"> opened by </w:t>
      </w:r>
      <w:r>
        <w:rPr>
          <w:b/>
          <w:bCs/>
        </w:rPr>
        <w:t>parents, grandparents, or ancestors</w:t>
      </w:r>
      <w:r>
        <w:t>.</w:t>
      </w:r>
    </w:p>
    <w:p w:rsidR="00854A22" w:rsidRDefault="00F531ED">
      <w:pPr>
        <w:numPr>
          <w:ilvl w:val="0"/>
          <w:numId w:val="4"/>
        </w:numPr>
      </w:pPr>
      <w:r>
        <w:t>If family members engaged in:</w:t>
      </w:r>
    </w:p>
    <w:p w:rsidR="00854A22" w:rsidRDefault="00F531ED">
      <w:pPr>
        <w:pStyle w:val="Compact"/>
        <w:numPr>
          <w:ilvl w:val="1"/>
          <w:numId w:val="5"/>
        </w:numPr>
      </w:pPr>
      <w:r>
        <w:t>Occult Involvement (witchcr</w:t>
      </w:r>
      <w:r w:rsidR="0027145B">
        <w:t>aft, Freemasonry, secret oaths)</w:t>
      </w:r>
    </w:p>
    <w:p w:rsidR="00854A22" w:rsidRDefault="00F531ED">
      <w:pPr>
        <w:pStyle w:val="Compact"/>
        <w:numPr>
          <w:ilvl w:val="1"/>
          <w:numId w:val="5"/>
        </w:numPr>
      </w:pPr>
      <w:r>
        <w:t>Sexual Sins of Ancestors (</w:t>
      </w:r>
      <w:r w:rsidR="0027145B">
        <w:t>adultery, prostitution, incest)</w:t>
      </w:r>
    </w:p>
    <w:p w:rsidR="00854A22" w:rsidRDefault="00F531ED">
      <w:pPr>
        <w:pStyle w:val="Compact"/>
        <w:numPr>
          <w:ilvl w:val="1"/>
          <w:numId w:val="5"/>
        </w:numPr>
      </w:pPr>
      <w:r>
        <w:t>Idolatry &amp; False Religions (ancestral worship, shrine dedications)</w:t>
      </w:r>
    </w:p>
    <w:p w:rsidR="00854A22" w:rsidRDefault="00F531ED">
      <w:pPr>
        <w:pStyle w:val="Compact"/>
        <w:numPr>
          <w:ilvl w:val="1"/>
          <w:numId w:val="5"/>
        </w:numPr>
      </w:pPr>
      <w:r>
        <w:t>Spiritual transactions involving blood o</w:t>
      </w:r>
      <w:r>
        <w:t>r sex</w:t>
      </w:r>
    </w:p>
    <w:p w:rsidR="00854A22" w:rsidRDefault="00F531ED">
      <w:pPr>
        <w:pStyle w:val="FirstParagraph"/>
      </w:pPr>
      <w:r>
        <w:t xml:space="preserve">Then those doors may still be spiritually open, giving demonic spirits </w:t>
      </w:r>
      <w:r>
        <w:rPr>
          <w:b/>
          <w:bCs/>
        </w:rPr>
        <w:t>legal access</w:t>
      </w:r>
      <w:r>
        <w:t xml:space="preserve"> to torment the family line.</w:t>
      </w:r>
    </w:p>
    <w:p w:rsidR="00854A22" w:rsidRDefault="00F531ED">
      <w:pPr>
        <w:pStyle w:val="BodyText"/>
      </w:pPr>
      <w:r>
        <w:t>These generational spirits often manifest as:</w:t>
      </w:r>
    </w:p>
    <w:p w:rsidR="00854A22" w:rsidRDefault="00F531ED">
      <w:pPr>
        <w:pStyle w:val="BodyText"/>
      </w:pPr>
      <w:r>
        <w:t>✔</w:t>
      </w:r>
      <w:r>
        <w:t xml:space="preserve"> Chronic sexual addiction (porn, masturbation)</w:t>
      </w:r>
      <w:r>
        <w:br/>
      </w:r>
      <w:r>
        <w:t>✔</w:t>
      </w:r>
      <w:r>
        <w:t xml:space="preserve"> Repeated cycles of sexual sin in the family ✔ Repeated marital failures (divorce, estrangement)</w:t>
      </w:r>
      <w:r>
        <w:br/>
        <w:t>✔ Unexplained infertility or reproductive disorders (with no medical explanation) ✔ Nighttime sexual oppression (dreams, sleep paralysis)</w:t>
      </w:r>
    </w:p>
    <w:p w:rsidR="00854A22" w:rsidRDefault="00F531ED">
      <w:pPr>
        <w:pStyle w:val="BodyText"/>
      </w:pPr>
      <w:r>
        <w:t>Some sexual struggle</w:t>
      </w:r>
      <w:r>
        <w:t>s are not self-initiated but inherited through family bloodlines.</w:t>
      </w:r>
    </w:p>
    <w:p w:rsidR="00854A22" w:rsidRDefault="00F531ED">
      <w:pPr>
        <w:pStyle w:val="BlockText"/>
      </w:pPr>
      <w:r>
        <w:rPr>
          <w:i/>
          <w:iCs/>
        </w:rPr>
        <w:t>“Visiting the iniquity of the fathers upon the children to the third and fourth generations…”</w:t>
      </w:r>
      <w:r>
        <w:t xml:space="preserve"> — </w:t>
      </w:r>
      <w:r>
        <w:rPr>
          <w:b/>
          <w:bCs/>
        </w:rPr>
        <w:t>Exodus 20:5 (NKJV)</w:t>
      </w:r>
    </w:p>
    <w:p w:rsidR="00854A22" w:rsidRDefault="00F531ED">
      <w:r>
        <w:pict>
          <v:rect id="_x0000_i1028" style="width:0;height:1.5pt" o:hralign="center" o:hrstd="t" o:hr="t"/>
        </w:pict>
      </w:r>
    </w:p>
    <w:p w:rsidR="00854A22" w:rsidRDefault="00F531ED">
      <w:pPr>
        <w:pStyle w:val="Heading3"/>
      </w:pPr>
      <w:bookmarkStart w:id="5" w:name="X2c94aab73df4578de54a90e8ceff31601845c75"/>
      <w:bookmarkEnd w:id="4"/>
      <w:r>
        <w:t xml:space="preserve">III. </w:t>
      </w:r>
      <w:r>
        <w:t>😔</w:t>
      </w:r>
      <w:r>
        <w:t xml:space="preserve"> Emotional Trauma and Unhealed Wounds</w:t>
      </w:r>
    </w:p>
    <w:p w:rsidR="00854A22" w:rsidRDefault="00F531ED">
      <w:pPr>
        <w:pStyle w:val="FirstParagraph"/>
      </w:pPr>
      <w:r>
        <w:t>Some people turn to sexual s</w:t>
      </w:r>
      <w:r>
        <w:t xml:space="preserve">in due to </w:t>
      </w:r>
      <w:r>
        <w:rPr>
          <w:b/>
          <w:bCs/>
        </w:rPr>
        <w:t>unhealed emotional pain/wounds</w:t>
      </w:r>
      <w:r>
        <w:t>, such as:</w:t>
      </w:r>
    </w:p>
    <w:p w:rsidR="00854A22" w:rsidRDefault="00F531ED">
      <w:pPr>
        <w:pStyle w:val="Compact"/>
        <w:numPr>
          <w:ilvl w:val="0"/>
          <w:numId w:val="6"/>
        </w:numPr>
      </w:pPr>
      <w:r>
        <w:lastRenderedPageBreak/>
        <w:t>Childhood abuse (mole</w:t>
      </w:r>
      <w:r w:rsidR="0027145B">
        <w:t>station, rape, incest, neglect)</w:t>
      </w:r>
    </w:p>
    <w:p w:rsidR="00854A22" w:rsidRDefault="00F531ED">
      <w:pPr>
        <w:pStyle w:val="Compact"/>
        <w:numPr>
          <w:ilvl w:val="0"/>
          <w:numId w:val="6"/>
        </w:numPr>
      </w:pPr>
      <w:r>
        <w:t>Rejection or abandonment</w:t>
      </w:r>
    </w:p>
    <w:p w:rsidR="00854A22" w:rsidRDefault="0027145B">
      <w:pPr>
        <w:pStyle w:val="Compact"/>
        <w:numPr>
          <w:ilvl w:val="0"/>
          <w:numId w:val="6"/>
        </w:numPr>
      </w:pPr>
      <w:r>
        <w:t>Lack of fatherly/motherly love</w:t>
      </w:r>
    </w:p>
    <w:p w:rsidR="00854A22" w:rsidRDefault="00F531ED">
      <w:pPr>
        <w:pStyle w:val="Compact"/>
        <w:numPr>
          <w:ilvl w:val="0"/>
          <w:numId w:val="6"/>
        </w:numPr>
      </w:pPr>
      <w:r>
        <w:t>A need for validation, love, or attention</w:t>
      </w:r>
    </w:p>
    <w:p w:rsidR="00854A22" w:rsidRDefault="00F531ED">
      <w:pPr>
        <w:pStyle w:val="FirstParagraph"/>
      </w:pPr>
      <w:r>
        <w:t xml:space="preserve">The enemy exploits these wounds, offering </w:t>
      </w:r>
      <w:r>
        <w:rPr>
          <w:b/>
          <w:bCs/>
        </w:rPr>
        <w:t>counterfei</w:t>
      </w:r>
      <w:r>
        <w:rPr>
          <w:b/>
          <w:bCs/>
        </w:rPr>
        <w:t>t comfort</w:t>
      </w:r>
      <w:r>
        <w:t xml:space="preserve"> through lustful pleasure. But the relief is temporary—what follows is </w:t>
      </w:r>
      <w:r>
        <w:rPr>
          <w:b/>
          <w:bCs/>
        </w:rPr>
        <w:t>bondage</w:t>
      </w:r>
      <w:r>
        <w:t>, shame, and distance from God.</w:t>
      </w:r>
    </w:p>
    <w:p w:rsidR="00854A22" w:rsidRDefault="00F531ED">
      <w:r>
        <w:pict>
          <v:rect id="_x0000_i1029" style="width:0;height:1.5pt" o:hralign="center" o:hrstd="t" o:hr="t"/>
        </w:pict>
      </w:r>
    </w:p>
    <w:p w:rsidR="00854A22" w:rsidRDefault="00F531ED">
      <w:pPr>
        <w:pStyle w:val="Heading3"/>
      </w:pPr>
      <w:bookmarkStart w:id="6" w:name="its-time-to-wake-up"/>
      <w:bookmarkEnd w:id="5"/>
      <w:r>
        <w:t>🛑</w:t>
      </w:r>
      <w:r>
        <w:t xml:space="preserve"> It’s Time to Wake Up</w:t>
      </w:r>
    </w:p>
    <w:p w:rsidR="00854A22" w:rsidRDefault="00F531ED">
      <w:pPr>
        <w:pStyle w:val="FirstParagraph"/>
      </w:pPr>
      <w:r>
        <w:t xml:space="preserve">Sexual sin is not just a private struggle. It’s a </w:t>
      </w:r>
      <w:r>
        <w:rPr>
          <w:b/>
          <w:bCs/>
        </w:rPr>
        <w:t>spiritual weapon</w:t>
      </w:r>
      <w:r>
        <w:t xml:space="preserve"> the enemy uses to:</w:t>
      </w:r>
    </w:p>
    <w:p w:rsidR="00854A22" w:rsidRDefault="00F531ED">
      <w:pPr>
        <w:pStyle w:val="Compact"/>
        <w:numPr>
          <w:ilvl w:val="0"/>
          <w:numId w:val="7"/>
        </w:numPr>
      </w:pPr>
      <w:r>
        <w:t>Pollute destinies</w:t>
      </w:r>
    </w:p>
    <w:p w:rsidR="00854A22" w:rsidRDefault="00F531ED">
      <w:pPr>
        <w:pStyle w:val="Compact"/>
        <w:numPr>
          <w:ilvl w:val="0"/>
          <w:numId w:val="7"/>
        </w:numPr>
      </w:pPr>
      <w:r>
        <w:t>Destroy</w:t>
      </w:r>
      <w:r>
        <w:t xml:space="preserve"> marriages</w:t>
      </w:r>
    </w:p>
    <w:p w:rsidR="00854A22" w:rsidRDefault="00F531ED">
      <w:pPr>
        <w:pStyle w:val="Compact"/>
        <w:numPr>
          <w:ilvl w:val="0"/>
          <w:numId w:val="7"/>
        </w:numPr>
      </w:pPr>
      <w:r>
        <w:t>Delay godly relationships</w:t>
      </w:r>
    </w:p>
    <w:p w:rsidR="00854A22" w:rsidRDefault="00F531ED">
      <w:pPr>
        <w:pStyle w:val="Compact"/>
        <w:numPr>
          <w:ilvl w:val="0"/>
          <w:numId w:val="7"/>
        </w:numPr>
      </w:pPr>
      <w:r>
        <w:t>Ruin spiritual authority</w:t>
      </w:r>
    </w:p>
    <w:p w:rsidR="00854A22" w:rsidRDefault="00F531ED">
      <w:pPr>
        <w:pStyle w:val="Compact"/>
        <w:numPr>
          <w:ilvl w:val="0"/>
          <w:numId w:val="7"/>
        </w:numPr>
      </w:pPr>
      <w:r>
        <w:t>Separate people from God’s purpose for their lives</w:t>
      </w:r>
    </w:p>
    <w:p w:rsidR="00854A22" w:rsidRDefault="00F531ED">
      <w:pPr>
        <w:pStyle w:val="BlockText"/>
      </w:pPr>
      <w:r>
        <w:t xml:space="preserve">What may seem like a personal habit or coping mechanism could in reality be a </w:t>
      </w:r>
      <w:r>
        <w:rPr>
          <w:b/>
          <w:bCs/>
        </w:rPr>
        <w:t>demonic covenant</w:t>
      </w:r>
      <w:r>
        <w:t xml:space="preserve"> keeping you spiritually bound.</w:t>
      </w:r>
    </w:p>
    <w:p w:rsidR="00854A22" w:rsidRDefault="00F531ED">
      <w:pPr>
        <w:pStyle w:val="FirstParagraph"/>
      </w:pPr>
      <w:r>
        <w:t xml:space="preserve">This is not a message of condemnation—it’s a </w:t>
      </w:r>
      <w:r>
        <w:rPr>
          <w:b/>
          <w:bCs/>
        </w:rPr>
        <w:t>warning</w:t>
      </w:r>
      <w:r>
        <w:t xml:space="preserve">, a </w:t>
      </w:r>
      <w:r>
        <w:rPr>
          <w:b/>
          <w:bCs/>
        </w:rPr>
        <w:t>wake-up call</w:t>
      </w:r>
      <w:r>
        <w:t xml:space="preserve">, and an invitation to </w:t>
      </w:r>
      <w:r>
        <w:rPr>
          <w:b/>
          <w:bCs/>
        </w:rPr>
        <w:t>freedom through Christ</w:t>
      </w:r>
      <w:r>
        <w:t>.</w:t>
      </w:r>
    </w:p>
    <w:p w:rsidR="00854A22" w:rsidRDefault="00F531ED">
      <w:r>
        <w:pict>
          <v:rect id="_x0000_i1030" style="width:0;height:1.5pt" o:hralign="center" o:hrstd="t" o:hr="t"/>
        </w:pict>
      </w:r>
    </w:p>
    <w:p w:rsidR="00854A22" w:rsidRDefault="00F531ED">
      <w:pPr>
        <w:pStyle w:val="Heading2"/>
      </w:pPr>
      <w:bookmarkStart w:id="7" w:name="X0791247803f0704b347e0a6120e47d53b74cbf0"/>
      <w:bookmarkEnd w:id="2"/>
      <w:bookmarkEnd w:id="6"/>
      <w:r>
        <w:t>⚡</w:t>
      </w:r>
      <w:r>
        <w:t xml:space="preserve"> Section 2: The Hidden Dangers of Sexual Sin</w:t>
      </w:r>
    </w:p>
    <w:p w:rsidR="00854A22" w:rsidRDefault="00F531ED">
      <w:pPr>
        <w:pStyle w:val="Heading3"/>
      </w:pPr>
      <w:bookmarkStart w:id="8" w:name="sexual-immorality-opens-spiritual-doors"/>
      <w:r>
        <w:t>1. Sexual Immorality Opens Spiritual Doors</w:t>
      </w:r>
    </w:p>
    <w:p w:rsidR="00854A22" w:rsidRDefault="00F531ED">
      <w:pPr>
        <w:pStyle w:val="FirstParagraph"/>
      </w:pPr>
      <w:r>
        <w:t>Sexual activity, in its design by God, is meant to</w:t>
      </w:r>
      <w:r>
        <w:t xml:space="preserve"> be a sacred covenant within the </w:t>
      </w:r>
      <w:r>
        <w:rPr>
          <w:b/>
          <w:bCs/>
        </w:rPr>
        <w:t>bounds of marriage—a divine union between husband and wife</w:t>
      </w:r>
      <w:r>
        <w:t xml:space="preserve">. However, when practiced outside of this covenant, sex becomes a </w:t>
      </w:r>
      <w:r>
        <w:rPr>
          <w:b/>
          <w:bCs/>
        </w:rPr>
        <w:t>legal doorway for demonic infiltration, emotional damage, and spiritual entanglement</w:t>
      </w:r>
      <w:r>
        <w:t>.</w:t>
      </w:r>
    </w:p>
    <w:p w:rsidR="00854A22" w:rsidRDefault="00F531ED">
      <w:pPr>
        <w:pStyle w:val="BodyText"/>
      </w:pPr>
      <w:r>
        <w:t>Immorality no</w:t>
      </w:r>
      <w:r>
        <w:t xml:space="preserve">t only violates God’s commandments but also establishes </w:t>
      </w:r>
      <w:r>
        <w:rPr>
          <w:b/>
          <w:bCs/>
        </w:rPr>
        <w:t>ungodly soul ties</w:t>
      </w:r>
      <w:r>
        <w:t xml:space="preserve">, pollutes the body—which is the temple of the Holy Spirit—and </w:t>
      </w:r>
      <w:r>
        <w:rPr>
          <w:b/>
          <w:bCs/>
        </w:rPr>
        <w:t>breaks the hedge of divine protection</w:t>
      </w:r>
      <w:r>
        <w:t>, allowing the enemy access to influence thoughts, emotions, health, and destiny.</w:t>
      </w:r>
    </w:p>
    <w:p w:rsidR="00854A22" w:rsidRDefault="00F531ED">
      <w:pPr>
        <w:pStyle w:val="Heading4"/>
      </w:pPr>
      <w:bookmarkStart w:id="9" w:name="the-spiritual-mechanics-behind-it"/>
      <w:r>
        <w:t>🧠</w:t>
      </w:r>
      <w:r>
        <w:t xml:space="preserve"> The Spiritual Mechanics Behind It</w:t>
      </w:r>
    </w:p>
    <w:p w:rsidR="00854A22" w:rsidRDefault="00F531ED">
      <w:pPr>
        <w:pStyle w:val="Compact"/>
        <w:numPr>
          <w:ilvl w:val="0"/>
          <w:numId w:val="8"/>
        </w:numPr>
      </w:pPr>
      <w:r>
        <w:rPr>
          <w:b/>
          <w:bCs/>
        </w:rPr>
        <w:t>Soul Ties</w:t>
      </w:r>
      <w:r>
        <w:t>: During sexual intercourse, there is a fusion of souls. Even one-time encounters create lingering spiritual links that can transfer demonic traits, soul fragmentation, and emotional instability.</w:t>
      </w:r>
    </w:p>
    <w:p w:rsidR="00854A22" w:rsidRDefault="00F531ED">
      <w:pPr>
        <w:pStyle w:val="Compact"/>
        <w:numPr>
          <w:ilvl w:val="0"/>
          <w:numId w:val="8"/>
        </w:numPr>
      </w:pPr>
      <w:r>
        <w:rPr>
          <w:b/>
          <w:bCs/>
        </w:rPr>
        <w:lastRenderedPageBreak/>
        <w:t>Legal Rights fo</w:t>
      </w:r>
      <w:r>
        <w:rPr>
          <w:b/>
          <w:bCs/>
        </w:rPr>
        <w:t>r Demons</w:t>
      </w:r>
      <w:r>
        <w:t xml:space="preserve">: Sexual sin grants demons </w:t>
      </w:r>
      <w:r>
        <w:rPr>
          <w:i/>
          <w:iCs/>
        </w:rPr>
        <w:t>legal ground</w:t>
      </w:r>
      <w:r>
        <w:t xml:space="preserve"> to enter a person’s life because it’s a violation of God’s law. The enemy is a legalist; he exploits these breaches.</w:t>
      </w:r>
    </w:p>
    <w:p w:rsidR="00854A22" w:rsidRDefault="00F531ED">
      <w:pPr>
        <w:pStyle w:val="Compact"/>
        <w:numPr>
          <w:ilvl w:val="0"/>
          <w:numId w:val="8"/>
        </w:numPr>
      </w:pPr>
      <w:r>
        <w:rPr>
          <w:b/>
          <w:bCs/>
        </w:rPr>
        <w:t>Pollution of the Mind</w:t>
      </w:r>
      <w:r>
        <w:t>: Lustful acts reshape neural pathways, dulling spiritual sensitivity and heightening carnal appetites.</w:t>
      </w:r>
    </w:p>
    <w:p w:rsidR="00854A22" w:rsidRDefault="00F531ED">
      <w:pPr>
        <w:pStyle w:val="Compact"/>
        <w:numPr>
          <w:ilvl w:val="0"/>
          <w:numId w:val="8"/>
        </w:numPr>
      </w:pPr>
      <w:r>
        <w:rPr>
          <w:b/>
          <w:bCs/>
        </w:rPr>
        <w:t>Defilement of the Temple</w:t>
      </w:r>
      <w:r>
        <w:t>: The body is the temple of the Holy Spirit. Immorality desecrates that temple, grieving the Spirit and allowing darkness to dwe</w:t>
      </w:r>
      <w:r>
        <w:t>ll in what was meant to be a holy habitation.</w:t>
      </w:r>
    </w:p>
    <w:p w:rsidR="00854A22" w:rsidRDefault="00F531ED">
      <w:pPr>
        <w:pStyle w:val="BlockText"/>
      </w:pPr>
      <w:r>
        <w:rPr>
          <w:i/>
          <w:iCs/>
        </w:rPr>
        <w:t>“Do you not know that your bodies are members of Christ himself? Shall I then take the members of Christ and unite them with a prostitute? Never!”</w:t>
      </w:r>
      <w:r>
        <w:t xml:space="preserve"> — </w:t>
      </w:r>
      <w:r>
        <w:rPr>
          <w:b/>
          <w:bCs/>
        </w:rPr>
        <w:t>1 Corinthians 6:15 (NIV)</w:t>
      </w:r>
    </w:p>
    <w:p w:rsidR="00854A22" w:rsidRDefault="00F531ED">
      <w:r>
        <w:pict>
          <v:rect id="_x0000_i1031" style="width:0;height:1.5pt" o:hralign="center" o:hrstd="t" o:hr="t"/>
        </w:pict>
      </w:r>
    </w:p>
    <w:p w:rsidR="00854A22" w:rsidRDefault="00F531ED">
      <w:pPr>
        <w:pStyle w:val="Heading4"/>
      </w:pPr>
      <w:bookmarkStart w:id="10" w:name="entry-points-for-demonic-influence"/>
      <w:bookmarkEnd w:id="9"/>
      <w:r>
        <w:t>🚪</w:t>
      </w:r>
      <w:r>
        <w:t xml:space="preserve"> Entry Points for Demonic Influe</w:t>
      </w:r>
      <w:r>
        <w:t>nce</w:t>
      </w:r>
    </w:p>
    <w:p w:rsidR="00854A22" w:rsidRDefault="00F531ED">
      <w:pPr>
        <w:pStyle w:val="FirstParagraph"/>
      </w:pPr>
      <w:r>
        <w:rPr>
          <w:b/>
          <w:bCs/>
        </w:rPr>
        <w:t>I. Fornication &amp; Adultery</w:t>
      </w:r>
      <w:r>
        <w:t xml:space="preserve"> – These acts establish </w:t>
      </w:r>
      <w:r>
        <w:rPr>
          <w:i/>
          <w:iCs/>
        </w:rPr>
        <w:t>ungodly covenants</w:t>
      </w:r>
      <w:r>
        <w:t xml:space="preserve"> with individuals. They create portals for the transfer of spiritual baggage, curses, and even diseases (both physical and spiritual). They often result in tormenting thoughts, spiritual</w:t>
      </w:r>
      <w:r>
        <w:t xml:space="preserve"> stagnation, and emotional instability.</w:t>
      </w:r>
    </w:p>
    <w:p w:rsidR="00854A22" w:rsidRDefault="00F531ED">
      <w:pPr>
        <w:pStyle w:val="BodyText"/>
      </w:pPr>
      <w:r>
        <w:rPr>
          <w:b/>
          <w:bCs/>
        </w:rPr>
        <w:t>II. Masturbation</w:t>
      </w:r>
      <w:r>
        <w:t xml:space="preserve"> – Though often minimized as a “private sin,” masturbation is typically fueled by lustful imagination, pornography, or fantasy. It is frequently associated with demonic beings known as </w:t>
      </w:r>
      <w:r>
        <w:rPr>
          <w:i/>
          <w:iCs/>
        </w:rPr>
        <w:t>incubi</w:t>
      </w:r>
      <w:r>
        <w:t xml:space="preserve"> and </w:t>
      </w:r>
      <w:r>
        <w:rPr>
          <w:i/>
          <w:iCs/>
        </w:rPr>
        <w:t>succ</w:t>
      </w:r>
      <w:r>
        <w:rPr>
          <w:i/>
          <w:iCs/>
        </w:rPr>
        <w:t>ubi</w:t>
      </w:r>
      <w:r>
        <w:t>—spirits that engage individuals sexually in dreams or even in waking life. Each act reinforces bondage and opens the person up to repeated spiritual oppression.</w:t>
      </w:r>
    </w:p>
    <w:p w:rsidR="00854A22" w:rsidRDefault="00F531ED">
      <w:pPr>
        <w:pStyle w:val="BodyText"/>
      </w:pPr>
      <w:r>
        <w:rPr>
          <w:b/>
          <w:bCs/>
        </w:rPr>
        <w:t>III. Pornography</w:t>
      </w:r>
      <w:r>
        <w:t xml:space="preserve"> – Beyond visual stimulation, pornography is a gateway into the demonic rea</w:t>
      </w:r>
      <w:r>
        <w:t xml:space="preserve">lm. The images are not neutral; they carry spiritual weight. Many pornographic </w:t>
      </w:r>
      <w:r>
        <w:rPr>
          <w:b/>
          <w:bCs/>
        </w:rPr>
        <w:t>actors are under demonic influence or subjected to abuse</w:t>
      </w:r>
      <w:r>
        <w:t xml:space="preserve">, and watching these acts creates a spiritual link with them. Repeated exposure </w:t>
      </w:r>
      <w:r>
        <w:rPr>
          <w:b/>
          <w:bCs/>
        </w:rPr>
        <w:t xml:space="preserve">rewires the brain, numbs conscience, and </w:t>
      </w:r>
      <w:r>
        <w:rPr>
          <w:b/>
          <w:bCs/>
        </w:rPr>
        <w:t>attracts spirits of lust, perversion, and voyeurism</w:t>
      </w:r>
      <w:r>
        <w:t>.</w:t>
      </w:r>
    </w:p>
    <w:p w:rsidR="00854A22" w:rsidRDefault="00F531ED">
      <w:pPr>
        <w:pStyle w:val="BodyText"/>
      </w:pPr>
      <w:r>
        <w:rPr>
          <w:b/>
          <w:bCs/>
        </w:rPr>
        <w:t>IV. Sex Dreams</w:t>
      </w:r>
      <w:r>
        <w:t xml:space="preserve"> – Sexual dreams are often spiritual interactions, not psychological remnants. Frequent or disturbing sex dreams may indicate the presence of </w:t>
      </w:r>
      <w:r>
        <w:rPr>
          <w:i/>
          <w:iCs/>
        </w:rPr>
        <w:t>spiritual spouses(incubi and succubi)</w:t>
      </w:r>
      <w:r>
        <w:t>—demonic e</w:t>
      </w:r>
      <w:r>
        <w:t>ntities that bind a person in a false marriage covenant in the spirit realm. These dreams can cause chronic fatigue, sexual dysfunction, miscarriages, or failure in real-life relationships.</w:t>
      </w:r>
    </w:p>
    <w:p w:rsidR="00854A22" w:rsidRDefault="00F531ED">
      <w:r>
        <w:pict>
          <v:rect id="_x0000_i1032" style="width:0;height:1.5pt" o:hralign="center" o:hrstd="t" o:hr="t"/>
        </w:pict>
      </w:r>
    </w:p>
    <w:p w:rsidR="00854A22" w:rsidRDefault="00F531ED">
      <w:pPr>
        <w:pStyle w:val="Heading4"/>
      </w:pPr>
      <w:bookmarkStart w:id="11" w:name="consequences-of-unrepented-sexual-sin"/>
      <w:bookmarkEnd w:id="10"/>
      <w:r>
        <w:t>🔄</w:t>
      </w:r>
      <w:r>
        <w:t xml:space="preserve"> Consequences of Unrepented Sexual Sin</w:t>
      </w:r>
    </w:p>
    <w:p w:rsidR="00854A22" w:rsidRDefault="00F531ED">
      <w:pPr>
        <w:pStyle w:val="Compact"/>
        <w:numPr>
          <w:ilvl w:val="0"/>
          <w:numId w:val="9"/>
        </w:numPr>
      </w:pPr>
      <w:r>
        <w:t>Persistent spiritual op</w:t>
      </w:r>
      <w:r w:rsidR="0027145B">
        <w:t>pression and sleep disturbances</w:t>
      </w:r>
    </w:p>
    <w:p w:rsidR="00854A22" w:rsidRDefault="00F531ED">
      <w:pPr>
        <w:pStyle w:val="Compact"/>
        <w:numPr>
          <w:ilvl w:val="0"/>
          <w:numId w:val="9"/>
        </w:numPr>
      </w:pPr>
      <w:r>
        <w:t>Inability to form healthy ro</w:t>
      </w:r>
      <w:r w:rsidR="0027145B">
        <w:t>mantic or marital relationships</w:t>
      </w:r>
    </w:p>
    <w:p w:rsidR="00854A22" w:rsidRDefault="00F531ED">
      <w:pPr>
        <w:pStyle w:val="Compact"/>
        <w:numPr>
          <w:ilvl w:val="0"/>
          <w:numId w:val="9"/>
        </w:numPr>
      </w:pPr>
      <w:r>
        <w:t>S</w:t>
      </w:r>
      <w:r w:rsidR="0027145B">
        <w:t>tagnation in career or ministry</w:t>
      </w:r>
    </w:p>
    <w:p w:rsidR="00854A22" w:rsidRDefault="00F531ED">
      <w:pPr>
        <w:pStyle w:val="Compact"/>
        <w:numPr>
          <w:ilvl w:val="0"/>
          <w:numId w:val="9"/>
        </w:numPr>
      </w:pPr>
      <w:r>
        <w:t>Guilt, s</w:t>
      </w:r>
      <w:r w:rsidR="0027145B">
        <w:t>hame, and a hardened conscience</w:t>
      </w:r>
    </w:p>
    <w:p w:rsidR="00854A22" w:rsidRDefault="00F531ED">
      <w:pPr>
        <w:pStyle w:val="Compact"/>
        <w:numPr>
          <w:ilvl w:val="0"/>
          <w:numId w:val="9"/>
        </w:numPr>
      </w:pPr>
      <w:r>
        <w:t>Depression which may results to suicidal thoughts</w:t>
      </w:r>
    </w:p>
    <w:p w:rsidR="00854A22" w:rsidRDefault="00F531ED">
      <w:pPr>
        <w:pStyle w:val="Compact"/>
        <w:numPr>
          <w:ilvl w:val="0"/>
          <w:numId w:val="9"/>
        </w:numPr>
      </w:pPr>
      <w:r>
        <w:lastRenderedPageBreak/>
        <w:t>Inherited curses passed down to children and future generations</w:t>
      </w:r>
    </w:p>
    <w:p w:rsidR="00854A22" w:rsidRDefault="00F531ED">
      <w:r>
        <w:pict>
          <v:rect id="_x0000_i1033" style="width:0;height:1.5pt" o:hralign="center" o:hrstd="t" o:hr="t"/>
        </w:pict>
      </w:r>
    </w:p>
    <w:p w:rsidR="00854A22" w:rsidRDefault="00F531ED">
      <w:pPr>
        <w:pStyle w:val="Heading4"/>
      </w:pPr>
      <w:bookmarkStart w:id="12" w:name="biblical-warning"/>
      <w:bookmarkEnd w:id="11"/>
      <w:r>
        <w:t>✝</w:t>
      </w:r>
      <w:r>
        <w:t xml:space="preserve"> Biblical Warning</w:t>
      </w:r>
    </w:p>
    <w:p w:rsidR="00854A22" w:rsidRDefault="00F531ED">
      <w:pPr>
        <w:pStyle w:val="BlockText"/>
      </w:pPr>
      <w:r>
        <w:rPr>
          <w:i/>
          <w:iCs/>
        </w:rPr>
        <w:t>“Flee sexual immorality. Every sin that a man does is outside the body, but he who commits sexual immorality sins against his own body.”</w:t>
      </w:r>
      <w:r>
        <w:t xml:space="preserve"> — </w:t>
      </w:r>
      <w:r>
        <w:rPr>
          <w:b/>
          <w:bCs/>
        </w:rPr>
        <w:t>1 Corinthians 6:18 (NKJV)</w:t>
      </w:r>
    </w:p>
    <w:p w:rsidR="00854A22" w:rsidRDefault="00F531ED">
      <w:pPr>
        <w:pStyle w:val="FirstParagraph"/>
      </w:pPr>
      <w:r>
        <w:t>This v</w:t>
      </w:r>
      <w:r>
        <w:t xml:space="preserve">erse underscores the </w:t>
      </w:r>
      <w:r>
        <w:rPr>
          <w:b/>
          <w:bCs/>
        </w:rPr>
        <w:t>unique gravity</w:t>
      </w:r>
      <w:r>
        <w:t xml:space="preserve"> of sexual sin—it is self-defiling. Unlike theft or lying, sexual sin directly desecrates the vessel God designed to host His Spirit. The call is not to resist or negotiate, but to </w:t>
      </w:r>
      <w:r>
        <w:rPr>
          <w:b/>
          <w:bCs/>
        </w:rPr>
        <w:t>flee</w:t>
      </w:r>
      <w:r>
        <w:t>—run, escape, and never return.</w:t>
      </w:r>
    </w:p>
    <w:p w:rsidR="00854A22" w:rsidRDefault="00F531ED">
      <w:r>
        <w:pict>
          <v:rect id="_x0000_i1034" style="width:0;height:1.5pt" o:hralign="center" o:hrstd="t" o:hr="t"/>
        </w:pict>
      </w:r>
    </w:p>
    <w:p w:rsidR="00854A22" w:rsidRDefault="00F531ED">
      <w:pPr>
        <w:pStyle w:val="Heading4"/>
      </w:pPr>
      <w:bookmarkStart w:id="13" w:name="what-to-do"/>
      <w:bookmarkEnd w:id="12"/>
      <w:r>
        <w:t>🛡</w:t>
      </w:r>
      <w:r>
        <w:t xml:space="preserve"> What to Do</w:t>
      </w:r>
    </w:p>
    <w:p w:rsidR="00854A22" w:rsidRDefault="00F531ED">
      <w:pPr>
        <w:pStyle w:val="Compact"/>
        <w:numPr>
          <w:ilvl w:val="0"/>
          <w:numId w:val="10"/>
        </w:numPr>
      </w:pPr>
      <w:r>
        <w:rPr>
          <w:b/>
          <w:bCs/>
        </w:rPr>
        <w:t>Repent and Renounce</w:t>
      </w:r>
      <w:r>
        <w:t xml:space="preserve"> – Verbally break ungodly sou</w:t>
      </w:r>
      <w:r w:rsidR="0027145B">
        <w:t>l ties and spiritual covenants.</w:t>
      </w:r>
    </w:p>
    <w:p w:rsidR="00854A22" w:rsidRDefault="00F531ED">
      <w:pPr>
        <w:pStyle w:val="Compact"/>
        <w:numPr>
          <w:ilvl w:val="0"/>
          <w:numId w:val="10"/>
        </w:numPr>
      </w:pPr>
      <w:r>
        <w:rPr>
          <w:b/>
          <w:bCs/>
        </w:rPr>
        <w:t>Deliverance Prayer</w:t>
      </w:r>
      <w:r>
        <w:t xml:space="preserve"> – Seek Holy Spirit-led deliverance from spi</w:t>
      </w:r>
      <w:r w:rsidR="0027145B">
        <w:t>ritual spouses and lust demons.</w:t>
      </w:r>
    </w:p>
    <w:p w:rsidR="00854A22" w:rsidRDefault="00F531ED">
      <w:pPr>
        <w:pStyle w:val="Compact"/>
        <w:numPr>
          <w:ilvl w:val="0"/>
          <w:numId w:val="10"/>
        </w:numPr>
      </w:pPr>
      <w:r>
        <w:rPr>
          <w:b/>
          <w:bCs/>
        </w:rPr>
        <w:t>Purify the Mind</w:t>
      </w:r>
      <w:r>
        <w:t xml:space="preserve"> – Replace lustful media with Scripture, worship, and</w:t>
      </w:r>
      <w:r w:rsidR="0027145B">
        <w:t xml:space="preserve"> godly teachings.</w:t>
      </w:r>
    </w:p>
    <w:p w:rsidR="00854A22" w:rsidRDefault="00F531ED">
      <w:pPr>
        <w:pStyle w:val="Compact"/>
        <w:numPr>
          <w:ilvl w:val="0"/>
          <w:numId w:val="10"/>
        </w:numPr>
      </w:pPr>
      <w:r>
        <w:rPr>
          <w:b/>
          <w:bCs/>
        </w:rPr>
        <w:t>Accountability</w:t>
      </w:r>
      <w:r>
        <w:t xml:space="preserve"> – Confess to a trusted spiritual mentor and build spiritual disciplines.</w:t>
      </w:r>
    </w:p>
    <w:p w:rsidR="00854A22" w:rsidRDefault="00F531ED">
      <w:pPr>
        <w:pStyle w:val="FirstParagraph"/>
      </w:pPr>
      <w:r>
        <w:t xml:space="preserve">Sexual purity is not just a command—it’s a </w:t>
      </w:r>
      <w:r>
        <w:rPr>
          <w:b/>
          <w:bCs/>
        </w:rPr>
        <w:t>weapon of spiritual warfare</w:t>
      </w:r>
      <w:r>
        <w:t>. Maintaining it preserves your intimacy with God, your destiny, and your legac</w:t>
      </w:r>
      <w:r>
        <w:t>y.</w:t>
      </w:r>
    </w:p>
    <w:p w:rsidR="00854A22" w:rsidRDefault="00F531ED">
      <w:r>
        <w:pict>
          <v:rect id="_x0000_i1035" style="width:0;height:1.5pt" o:hralign="center" o:hrstd="t" o:hr="t"/>
        </w:pict>
      </w:r>
    </w:p>
    <w:p w:rsidR="00854A22" w:rsidRDefault="00F531ED">
      <w:pPr>
        <w:pStyle w:val="Heading3"/>
      </w:pPr>
      <w:bookmarkStart w:id="14" w:name="sex-dreams-a-demonic-red-flag"/>
      <w:bookmarkEnd w:id="8"/>
      <w:bookmarkEnd w:id="13"/>
      <w:r>
        <w:t>2. Sex Dreams: A Demonic Red Flag</w:t>
      </w:r>
    </w:p>
    <w:p w:rsidR="00854A22" w:rsidRDefault="00F531ED">
      <w:pPr>
        <w:pStyle w:val="FirstParagraph"/>
      </w:pPr>
      <w:r>
        <w:t xml:space="preserve">Many believers (even non-belivers) dismiss sexual dreams as harmless fantasies or normal biological processes. However, </w:t>
      </w:r>
      <w:r>
        <w:rPr>
          <w:b/>
          <w:bCs/>
        </w:rPr>
        <w:t>recurring sexual dreams</w:t>
      </w:r>
      <w:r>
        <w:t xml:space="preserve">—especially those involving </w:t>
      </w:r>
      <w:r>
        <w:rPr>
          <w:b/>
          <w:bCs/>
        </w:rPr>
        <w:t>unknown individuals</w:t>
      </w:r>
      <w:r>
        <w:t xml:space="preserve">, </w:t>
      </w:r>
      <w:r>
        <w:rPr>
          <w:b/>
          <w:bCs/>
        </w:rPr>
        <w:t>ex-lovers</w:t>
      </w:r>
      <w:r>
        <w:t xml:space="preserve">, </w:t>
      </w:r>
      <w:r>
        <w:rPr>
          <w:b/>
          <w:bCs/>
        </w:rPr>
        <w:t>family members</w:t>
      </w:r>
      <w:r>
        <w:t xml:space="preserve">, or even </w:t>
      </w:r>
      <w:r>
        <w:rPr>
          <w:b/>
          <w:bCs/>
        </w:rPr>
        <w:t>religious figures</w:t>
      </w:r>
      <w:r>
        <w:t xml:space="preserve">—are often not natural but </w:t>
      </w:r>
      <w:r>
        <w:rPr>
          <w:b/>
          <w:bCs/>
        </w:rPr>
        <w:t>spiritual attacks</w:t>
      </w:r>
      <w:r>
        <w:t xml:space="preserve"> designed to initiate or reinforce demonic covenants.</w:t>
      </w:r>
    </w:p>
    <w:p w:rsidR="00854A22" w:rsidRDefault="00F531ED">
      <w:pPr>
        <w:pStyle w:val="BodyText"/>
      </w:pPr>
      <w:r>
        <w:t xml:space="preserve">These dreams are </w:t>
      </w:r>
      <w:r>
        <w:rPr>
          <w:b/>
          <w:bCs/>
        </w:rPr>
        <w:t>not just psychological residue</w:t>
      </w:r>
      <w:r>
        <w:t>; they are spiritual encounters orchestrated by demonic entities often referred to a</w:t>
      </w:r>
      <w:r>
        <w:t xml:space="preserve">s </w:t>
      </w:r>
      <w:r>
        <w:rPr>
          <w:b/>
          <w:bCs/>
        </w:rPr>
        <w:t>spiritual spouses</w:t>
      </w:r>
      <w:r>
        <w:t xml:space="preserve">: </w:t>
      </w:r>
      <w:r>
        <w:rPr>
          <w:i/>
          <w:iCs/>
        </w:rPr>
        <w:t>Incubus</w:t>
      </w:r>
      <w:r>
        <w:t xml:space="preserve"> (male demon) and </w:t>
      </w:r>
      <w:r>
        <w:rPr>
          <w:i/>
          <w:iCs/>
        </w:rPr>
        <w:t>Succubus</w:t>
      </w:r>
      <w:r>
        <w:t xml:space="preserve"> (female demon).</w:t>
      </w:r>
    </w:p>
    <w:p w:rsidR="00854A22" w:rsidRDefault="00F531ED">
      <w:r>
        <w:pict>
          <v:rect id="_x0000_i1036" style="width:0;height:1.5pt" o:hralign="center" o:hrstd="t" o:hr="t"/>
        </w:pict>
      </w:r>
    </w:p>
    <w:p w:rsidR="00854A22" w:rsidRDefault="00F531ED">
      <w:pPr>
        <w:pStyle w:val="Heading4"/>
      </w:pPr>
      <w:bookmarkStart w:id="15" w:name="what-are-spiritual-spouses"/>
      <w:r>
        <w:t>👻</w:t>
      </w:r>
      <w:r>
        <w:t xml:space="preserve"> What Are Spiritual Spouses?</w:t>
      </w:r>
    </w:p>
    <w:p w:rsidR="00854A22" w:rsidRDefault="00F531ED">
      <w:pPr>
        <w:pStyle w:val="FirstParagraph"/>
      </w:pPr>
      <w:r>
        <w:t xml:space="preserve">Spiritual spouses are demonic spirits that </w:t>
      </w:r>
      <w:r>
        <w:rPr>
          <w:b/>
          <w:bCs/>
        </w:rPr>
        <w:t>claim sexual and relational ownership</w:t>
      </w:r>
      <w:r>
        <w:t xml:space="preserve"> over individuals. They are assigned through ancestral covenants, sexual</w:t>
      </w:r>
      <w:r>
        <w:t xml:space="preserve"> sin, occult involvement, or trauma. Once attached, they manifest through dreams and disrupt real-life intimacy, marriage, and reproduction.</w:t>
      </w:r>
    </w:p>
    <w:p w:rsidR="00854A22" w:rsidRDefault="00F531ED">
      <w:pPr>
        <w:pStyle w:val="BodyText"/>
      </w:pPr>
      <w:r>
        <w:lastRenderedPageBreak/>
        <w:t>Their goals are to:</w:t>
      </w:r>
    </w:p>
    <w:p w:rsidR="00854A22" w:rsidRDefault="00F531ED">
      <w:pPr>
        <w:pStyle w:val="Compact"/>
        <w:numPr>
          <w:ilvl w:val="0"/>
          <w:numId w:val="11"/>
        </w:numPr>
      </w:pPr>
      <w:r>
        <w:t>Sabotage go</w:t>
      </w:r>
      <w:r w:rsidR="0027145B">
        <w:t>dly relationships and marriages</w:t>
      </w:r>
    </w:p>
    <w:p w:rsidR="00854A22" w:rsidRDefault="00F531ED">
      <w:pPr>
        <w:pStyle w:val="Compact"/>
        <w:numPr>
          <w:ilvl w:val="0"/>
          <w:numId w:val="11"/>
        </w:numPr>
      </w:pPr>
      <w:r>
        <w:t>Drain spiri</w:t>
      </w:r>
      <w:r w:rsidR="0027145B">
        <w:t>tual strength and cause fatigue</w:t>
      </w:r>
    </w:p>
    <w:p w:rsidR="00854A22" w:rsidRDefault="00F531ED">
      <w:pPr>
        <w:pStyle w:val="Compact"/>
        <w:numPr>
          <w:ilvl w:val="0"/>
          <w:numId w:val="11"/>
        </w:numPr>
      </w:pPr>
      <w:r>
        <w:t xml:space="preserve">Defile </w:t>
      </w:r>
      <w:r>
        <w:t>the indivi</w:t>
      </w:r>
      <w:r w:rsidR="0027145B">
        <w:t>dual spiritually and physically</w:t>
      </w:r>
    </w:p>
    <w:p w:rsidR="00854A22" w:rsidRDefault="00F531ED">
      <w:pPr>
        <w:pStyle w:val="Compact"/>
        <w:numPr>
          <w:ilvl w:val="0"/>
          <w:numId w:val="11"/>
        </w:numPr>
      </w:pPr>
      <w:r>
        <w:t>Enforce loneliness, emotional isolation, and shame</w:t>
      </w:r>
    </w:p>
    <w:p w:rsidR="00854A22" w:rsidRDefault="00F531ED">
      <w:pPr>
        <w:pStyle w:val="FirstParagraph"/>
      </w:pPr>
      <w:r>
        <w:t xml:space="preserve">These spirits operate legally—meaning they require </w:t>
      </w:r>
      <w:r>
        <w:rPr>
          <w:b/>
          <w:bCs/>
        </w:rPr>
        <w:t>a doorway</w:t>
      </w:r>
      <w:r>
        <w:t xml:space="preserve"> </w:t>
      </w:r>
      <w:r>
        <w:t>to enter (e.g., sexual sin, masturbation, family altars). Dreams are one of their main platforms of access and engagement.</w:t>
      </w:r>
    </w:p>
    <w:p w:rsidR="00854A22" w:rsidRDefault="00F531ED">
      <w:r>
        <w:pict>
          <v:rect id="_x0000_i1037" style="width:0;height:1.5pt" o:hralign="center" o:hrstd="t" o:hr="t"/>
        </w:pict>
      </w:r>
    </w:p>
    <w:p w:rsidR="00854A22" w:rsidRDefault="00F531ED">
      <w:pPr>
        <w:pStyle w:val="Heading4"/>
      </w:pPr>
      <w:bookmarkStart w:id="16" w:name="signs-of-a-spiritual-spouse"/>
      <w:bookmarkEnd w:id="15"/>
      <w:r>
        <w:t>🚨</w:t>
      </w:r>
      <w:r>
        <w:t xml:space="preserve"> Signs of a Spiritual Spouse</w:t>
      </w:r>
    </w:p>
    <w:p w:rsidR="00854A22" w:rsidRDefault="00F531ED">
      <w:pPr>
        <w:pStyle w:val="FirstParagraph"/>
      </w:pPr>
      <w:r>
        <w:t>If you experience the following symptoms, especially in a recurring pattern, it may indicate demonic</w:t>
      </w:r>
      <w:r>
        <w:t xml:space="preserve"> interference through a spiritual spouse:</w:t>
      </w:r>
    </w:p>
    <w:p w:rsidR="00854A22" w:rsidRDefault="00F531ED">
      <w:pPr>
        <w:numPr>
          <w:ilvl w:val="0"/>
          <w:numId w:val="12"/>
        </w:numPr>
      </w:pPr>
      <w:r>
        <w:rPr>
          <w:b/>
          <w:bCs/>
        </w:rPr>
        <w:t>✔</w:t>
      </w:r>
      <w:r>
        <w:rPr>
          <w:b/>
          <w:bCs/>
        </w:rPr>
        <w:t xml:space="preserve"> Waking up with physical sensations</w:t>
      </w:r>
      <w:r>
        <w:t xml:space="preserve"> (e.g., wet dreams, unexplained arousal, exhaustion)</w:t>
      </w:r>
      <w:r>
        <w:br/>
        <w:t>These sensations mirror physical intimacy but are induced by demonic entities to forge a spiritual covenant.</w:t>
      </w:r>
    </w:p>
    <w:p w:rsidR="00854A22" w:rsidRDefault="00F531ED">
      <w:pPr>
        <w:numPr>
          <w:ilvl w:val="0"/>
          <w:numId w:val="12"/>
        </w:numPr>
      </w:pPr>
      <w:r>
        <w:rPr>
          <w:b/>
          <w:bCs/>
        </w:rPr>
        <w:t>✔</w:t>
      </w:r>
      <w:r>
        <w:rPr>
          <w:b/>
          <w:bCs/>
        </w:rPr>
        <w:t xml:space="preserve"> Sudden addicti</w:t>
      </w:r>
      <w:r>
        <w:rPr>
          <w:b/>
          <w:bCs/>
        </w:rPr>
        <w:t>on to masturbation or lust</w:t>
      </w:r>
      <w:r>
        <w:t xml:space="preserve"> after the dream</w:t>
      </w:r>
      <w:r>
        <w:br/>
        <w:t>The dream plants seeds of addiction, causing uncontrollable urges and mental bondage.</w:t>
      </w:r>
    </w:p>
    <w:p w:rsidR="00854A22" w:rsidRDefault="00F531ED">
      <w:pPr>
        <w:numPr>
          <w:ilvl w:val="0"/>
          <w:numId w:val="12"/>
        </w:numPr>
      </w:pPr>
      <w:r>
        <w:rPr>
          <w:b/>
          <w:bCs/>
        </w:rPr>
        <w:t>✔</w:t>
      </w:r>
      <w:r>
        <w:rPr>
          <w:b/>
          <w:bCs/>
        </w:rPr>
        <w:t xml:space="preserve"> Feeling a “presence” during self-pleasure</w:t>
      </w:r>
      <w:r>
        <w:t xml:space="preserve"> or sleep</w:t>
      </w:r>
      <w:r>
        <w:br/>
        <w:t>Some individuals feel watched, touched, or even see shadows during or afte</w:t>
      </w:r>
      <w:r>
        <w:t>r these acts.</w:t>
      </w:r>
    </w:p>
    <w:p w:rsidR="00854A22" w:rsidRDefault="00F531ED">
      <w:pPr>
        <w:numPr>
          <w:ilvl w:val="0"/>
          <w:numId w:val="12"/>
        </w:numPr>
      </w:pPr>
      <w:r>
        <w:rPr>
          <w:b/>
          <w:bCs/>
        </w:rPr>
        <w:t>✔</w:t>
      </w:r>
      <w:r>
        <w:rPr>
          <w:b/>
          <w:bCs/>
        </w:rPr>
        <w:t xml:space="preserve"> Romantic relationships repeatedly fail without clear reason</w:t>
      </w:r>
      <w:r>
        <w:br/>
        <w:t>Spiritual spouses induce misunderstandings, fear of commitment, or emotional coldness between partners to ensure isolation.</w:t>
      </w:r>
    </w:p>
    <w:p w:rsidR="00854A22" w:rsidRDefault="00F531ED">
      <w:pPr>
        <w:numPr>
          <w:ilvl w:val="0"/>
          <w:numId w:val="12"/>
        </w:numPr>
      </w:pPr>
      <w:r>
        <w:rPr>
          <w:b/>
          <w:bCs/>
        </w:rPr>
        <w:t>✔</w:t>
      </w:r>
      <w:r>
        <w:rPr>
          <w:b/>
          <w:bCs/>
        </w:rPr>
        <w:t xml:space="preserve"> Reproductive issues or miscarriages</w:t>
      </w:r>
      <w:r>
        <w:br/>
        <w:t xml:space="preserve">These spirits may </w:t>
      </w:r>
      <w:r>
        <w:t>attack the womb or sperm to block fertility and frustrate God’s design for family.</w:t>
      </w:r>
    </w:p>
    <w:p w:rsidR="00854A22" w:rsidRDefault="00F531ED">
      <w:pPr>
        <w:numPr>
          <w:ilvl w:val="0"/>
          <w:numId w:val="12"/>
        </w:numPr>
      </w:pPr>
      <w:r>
        <w:rPr>
          <w:b/>
          <w:bCs/>
        </w:rPr>
        <w:t>✔</w:t>
      </w:r>
      <w:r>
        <w:rPr>
          <w:b/>
          <w:bCs/>
        </w:rPr>
        <w:t xml:space="preserve"> Sleep paralysis or demonic visitations</w:t>
      </w:r>
      <w:r>
        <w:br/>
        <w:t>Often experienced as being held down or assaulted in the dream, unable to speak or move.</w:t>
      </w:r>
    </w:p>
    <w:p w:rsidR="00854A22" w:rsidRDefault="00F531ED">
      <w:pPr>
        <w:pStyle w:val="BlockText"/>
      </w:pPr>
      <w:r>
        <w:rPr>
          <w:i/>
          <w:iCs/>
        </w:rPr>
        <w:t>“For a dream comes through much activity, a</w:t>
      </w:r>
      <w:r>
        <w:rPr>
          <w:i/>
          <w:iCs/>
        </w:rPr>
        <w:t>nd a fool’s voice is known by his many words.”</w:t>
      </w:r>
      <w:r>
        <w:t xml:space="preserve"> — </w:t>
      </w:r>
      <w:r>
        <w:rPr>
          <w:b/>
          <w:bCs/>
        </w:rPr>
        <w:t>Ecclesiastes 5:3 (NKJV)</w:t>
      </w:r>
    </w:p>
    <w:p w:rsidR="00854A22" w:rsidRDefault="00F531ED">
      <w:pPr>
        <w:pStyle w:val="FirstParagraph"/>
      </w:pPr>
      <w:r>
        <w:t xml:space="preserve">This Scripture reminds us that while some dreams may arise from the soul’s busyness, persistent sexual dreams with </w:t>
      </w:r>
      <w:r>
        <w:rPr>
          <w:b/>
          <w:bCs/>
        </w:rPr>
        <w:t>spiritual consequences</w:t>
      </w:r>
      <w:r>
        <w:t xml:space="preserve"> are usually driven by </w:t>
      </w:r>
      <w:r>
        <w:rPr>
          <w:b/>
          <w:bCs/>
        </w:rPr>
        <w:t>spiritual entities</w:t>
      </w:r>
      <w:r>
        <w:t>.</w:t>
      </w:r>
    </w:p>
    <w:p w:rsidR="00854A22" w:rsidRDefault="00F531ED">
      <w:r>
        <w:lastRenderedPageBreak/>
        <w:pict>
          <v:rect id="_x0000_i1038" style="width:0;height:1.5pt" o:hralign="center" o:hrstd="t" o:hr="t"/>
        </w:pict>
      </w:r>
    </w:p>
    <w:p w:rsidR="00854A22" w:rsidRDefault="00F531ED">
      <w:pPr>
        <w:pStyle w:val="Heading4"/>
      </w:pPr>
      <w:bookmarkStart w:id="17" w:name="psychological-vs.-spiritual-analysis"/>
      <w:bookmarkEnd w:id="16"/>
      <w:r>
        <w:t>🧠</w:t>
      </w:r>
      <w:r>
        <w:t xml:space="preserve"> Psychological vs. Spiritual Analysis</w:t>
      </w:r>
    </w:p>
    <w:p w:rsidR="00854A22" w:rsidRDefault="00F531ED">
      <w:pPr>
        <w:pStyle w:val="FirstParagraph"/>
      </w:pPr>
      <w:r>
        <w:t xml:space="preserve">While psychology may attribute sexual dreams to repressed desires or hormonal fluctuations, Scripture and spiritual discernment reveal </w:t>
      </w:r>
      <w:r>
        <w:rPr>
          <w:b/>
          <w:bCs/>
        </w:rPr>
        <w:t>deeper layers</w:t>
      </w:r>
      <w:r>
        <w:t xml:space="preserve">. Not all dreams are psychological. Some are </w:t>
      </w:r>
      <w:r>
        <w:rPr>
          <w:b/>
          <w:bCs/>
        </w:rPr>
        <w:t>ritual encounters</w:t>
      </w:r>
      <w:r>
        <w:t>, espec</w:t>
      </w:r>
      <w:r>
        <w:t>ially when:</w:t>
      </w:r>
    </w:p>
    <w:p w:rsidR="00854A22" w:rsidRDefault="00F531ED">
      <w:pPr>
        <w:pStyle w:val="Compact"/>
        <w:numPr>
          <w:ilvl w:val="0"/>
          <w:numId w:val="13"/>
        </w:numPr>
      </w:pPr>
      <w:r>
        <w:t xml:space="preserve">The dreams are </w:t>
      </w:r>
      <w:r>
        <w:rPr>
          <w:b/>
          <w:bCs/>
        </w:rPr>
        <w:t>recurring or violent</w:t>
      </w:r>
    </w:p>
    <w:p w:rsidR="00854A22" w:rsidRDefault="00F531ED">
      <w:pPr>
        <w:pStyle w:val="Compact"/>
        <w:numPr>
          <w:ilvl w:val="0"/>
          <w:numId w:val="13"/>
        </w:numPr>
      </w:pPr>
      <w:r>
        <w:t xml:space="preserve">They leave you </w:t>
      </w:r>
      <w:r w:rsidR="0027145B">
        <w:t>drained, depressed, or confused</w:t>
      </w:r>
    </w:p>
    <w:p w:rsidR="00854A22" w:rsidRDefault="00F531ED">
      <w:pPr>
        <w:pStyle w:val="Compact"/>
        <w:numPr>
          <w:ilvl w:val="0"/>
          <w:numId w:val="13"/>
        </w:numPr>
      </w:pPr>
      <w:r>
        <w:t>They involve people or symbols that shouldn’t be sexually linked</w:t>
      </w:r>
    </w:p>
    <w:p w:rsidR="00854A22" w:rsidRDefault="00F531ED">
      <w:pPr>
        <w:pStyle w:val="FirstParagraph"/>
      </w:pPr>
      <w:r>
        <w:t xml:space="preserve">Dreams are </w:t>
      </w:r>
      <w:r>
        <w:rPr>
          <w:b/>
          <w:bCs/>
        </w:rPr>
        <w:t>spiritual gateways</w:t>
      </w:r>
      <w:r>
        <w:t>—either portals for divine encounters (e.g., Joseph, Daniel) or demonic infiltration.</w:t>
      </w:r>
    </w:p>
    <w:p w:rsidR="00854A22" w:rsidRDefault="00F531ED">
      <w:r>
        <w:pict>
          <v:rect id="_x0000_i1039" style="width:0;height:1.5pt" o:hralign="center" o:hrstd="t" o:hr="t"/>
        </w:pict>
      </w:r>
    </w:p>
    <w:p w:rsidR="00854A22" w:rsidRDefault="00F531ED">
      <w:pPr>
        <w:pStyle w:val="Heading4"/>
      </w:pPr>
      <w:bookmarkStart w:id="18" w:name="biblical-response-deliverance"/>
      <w:bookmarkEnd w:id="17"/>
      <w:r>
        <w:t>🛡</w:t>
      </w:r>
      <w:r>
        <w:t xml:space="preserve"> Biblical Response &amp; Deliverance</w:t>
      </w:r>
    </w:p>
    <w:p w:rsidR="00854A22" w:rsidRDefault="00F531ED">
      <w:pPr>
        <w:pStyle w:val="FirstParagraph"/>
      </w:pPr>
      <w:r>
        <w:t xml:space="preserve">If you suspect the presence of a spiritual spouse, take the following </w:t>
      </w:r>
      <w:r>
        <w:rPr>
          <w:b/>
          <w:bCs/>
        </w:rPr>
        <w:t>spiritual warfare steps</w:t>
      </w:r>
      <w:r>
        <w:t>:</w:t>
      </w:r>
    </w:p>
    <w:p w:rsidR="00854A22" w:rsidRDefault="00F531ED">
      <w:pPr>
        <w:pStyle w:val="BodyText"/>
      </w:pPr>
      <w:r>
        <w:rPr>
          <w:b/>
          <w:bCs/>
        </w:rPr>
        <w:t>I. Confess and Renounce</w:t>
      </w:r>
      <w:r>
        <w:t>: Acknowledge a</w:t>
      </w:r>
      <w:r>
        <w:t>ny past sexual sin, soul ties, or occult involvement. Renounce all known and unknown covenants in the name of Jesus.</w:t>
      </w:r>
    </w:p>
    <w:p w:rsidR="00854A22" w:rsidRDefault="00F531ED">
      <w:pPr>
        <w:pStyle w:val="BodyText"/>
      </w:pPr>
      <w:r>
        <w:rPr>
          <w:b/>
          <w:bCs/>
        </w:rPr>
        <w:t>II. Cancel Dreams by Prayer</w:t>
      </w:r>
      <w:r>
        <w:t>: Upon waking, immediately reject the dream, break any covenant it attempted to establish, and cover your spirit</w:t>
      </w:r>
      <w:r>
        <w:t xml:space="preserve"> with the blood of Jesus.</w:t>
      </w:r>
    </w:p>
    <w:p w:rsidR="00854A22" w:rsidRDefault="00F531ED">
      <w:pPr>
        <w:pStyle w:val="BodyText"/>
      </w:pPr>
      <w:r>
        <w:rPr>
          <w:b/>
          <w:bCs/>
        </w:rPr>
        <w:t>III. Fast and Pray</w:t>
      </w:r>
      <w:r>
        <w:t>: Spiritual spouses often require consistent fasting and prayer for complete eviction. Deliverance may take time but is possible with persistence.</w:t>
      </w:r>
    </w:p>
    <w:p w:rsidR="00854A22" w:rsidRDefault="00F531ED">
      <w:pPr>
        <w:pStyle w:val="BodyText"/>
      </w:pPr>
      <w:r>
        <w:rPr>
          <w:b/>
          <w:bCs/>
        </w:rPr>
        <w:t>IV. Break Soul Ties</w:t>
      </w:r>
      <w:r>
        <w:t>: Verbally sever soul ties formed through past</w:t>
      </w:r>
      <w:r>
        <w:t xml:space="preserve"> sexual partners, especially those involved in fornication or adultery.</w:t>
      </w:r>
    </w:p>
    <w:p w:rsidR="00854A22" w:rsidRDefault="00F531ED">
      <w:pPr>
        <w:pStyle w:val="BodyText"/>
      </w:pPr>
      <w:r>
        <w:rPr>
          <w:b/>
          <w:bCs/>
        </w:rPr>
        <w:t>V. Anoint and Cleanse Your Bedroom</w:t>
      </w:r>
      <w:r>
        <w:t>: Pray over your bed and house. Use anointing oil and Scripture (e.g., Psalm 91, Isaiah 54:17) to reclaim your space.</w:t>
      </w:r>
    </w:p>
    <w:p w:rsidR="00854A22" w:rsidRDefault="00F531ED">
      <w:pPr>
        <w:pStyle w:val="BodyText"/>
      </w:pPr>
      <w:r>
        <w:rPr>
          <w:b/>
          <w:bCs/>
        </w:rPr>
        <w:t>VI. Seek Deliverance Ministry</w:t>
      </w:r>
      <w:r>
        <w:t>: In persistent cases, deliverance prayer by trusted and Spirit-led ministers may be necessary.</w:t>
      </w:r>
    </w:p>
    <w:p w:rsidR="00854A22" w:rsidRDefault="00F531ED">
      <w:pPr>
        <w:pStyle w:val="BlockText"/>
      </w:pPr>
      <w:r>
        <w:rPr>
          <w:i/>
          <w:iCs/>
        </w:rPr>
        <w:t>“Behold, I give you the authority to trample on serpents and scorpions, and over all the power of the enemy…”</w:t>
      </w:r>
      <w:r>
        <w:t xml:space="preserve"> — </w:t>
      </w:r>
      <w:r>
        <w:rPr>
          <w:b/>
          <w:bCs/>
        </w:rPr>
        <w:t>Luke 10:19 (NKJV)</w:t>
      </w:r>
    </w:p>
    <w:p w:rsidR="00854A22" w:rsidRDefault="00F531ED">
      <w:pPr>
        <w:pStyle w:val="FirstParagraph"/>
      </w:pPr>
      <w:r>
        <w:t>God has given His children aut</w:t>
      </w:r>
      <w:r>
        <w:t xml:space="preserve">hority to </w:t>
      </w:r>
      <w:r>
        <w:rPr>
          <w:b/>
          <w:bCs/>
        </w:rPr>
        <w:t>overcome every spiritual attack</w:t>
      </w:r>
      <w:r>
        <w:t xml:space="preserve">, including those that come through the night. Freedom from spiritual spouses is part of the </w:t>
      </w:r>
      <w:r>
        <w:rPr>
          <w:b/>
          <w:bCs/>
        </w:rPr>
        <w:t>inheritance of the saints</w:t>
      </w:r>
      <w:r>
        <w:t>—but it must be pursued with knowledge, repentance, and spiritual warfare.</w:t>
      </w:r>
    </w:p>
    <w:p w:rsidR="00854A22" w:rsidRDefault="00F531ED">
      <w:pPr>
        <w:pStyle w:val="BodyText"/>
      </w:pPr>
      <w:r>
        <w:t xml:space="preserve">Sexual dreams are not </w:t>
      </w:r>
      <w:r>
        <w:t xml:space="preserve">innocent—they are often </w:t>
      </w:r>
      <w:r>
        <w:rPr>
          <w:b/>
          <w:bCs/>
        </w:rPr>
        <w:t>contracts in disguise</w:t>
      </w:r>
      <w:r>
        <w:t>. Expose them, renounce them, and walk in the purity and authority Christ has given you.</w:t>
      </w:r>
    </w:p>
    <w:p w:rsidR="00854A22" w:rsidRDefault="00F531ED">
      <w:r>
        <w:pict>
          <v:rect id="_x0000_i1040" style="width:0;height:1.5pt" o:hralign="center" o:hrstd="t" o:hr="t"/>
        </w:pict>
      </w:r>
    </w:p>
    <w:p w:rsidR="00854A22" w:rsidRDefault="00F531ED">
      <w:pPr>
        <w:pStyle w:val="Heading3"/>
      </w:pPr>
      <w:bookmarkStart w:id="19" w:name="occult-sex-rituals-false-pastorsprophets"/>
      <w:bookmarkEnd w:id="14"/>
      <w:bookmarkEnd w:id="18"/>
      <w:r>
        <w:lastRenderedPageBreak/>
        <w:t>3. Occult Sex Rituals &amp; False Pastors/Prophets</w:t>
      </w:r>
    </w:p>
    <w:p w:rsidR="00854A22" w:rsidRDefault="00F531ED">
      <w:pPr>
        <w:pStyle w:val="FirstParagraph"/>
      </w:pPr>
      <w:r>
        <w:t xml:space="preserve">In this age of deception, </w:t>
      </w:r>
      <w:r>
        <w:rPr>
          <w:b/>
          <w:bCs/>
        </w:rPr>
        <w:t>not every person claiming to represent God trul</w:t>
      </w:r>
      <w:r>
        <w:rPr>
          <w:b/>
          <w:bCs/>
        </w:rPr>
        <w:t>y does</w:t>
      </w:r>
      <w:r>
        <w:t>. Scripture warns of wolves in sheep’s clothing—</w:t>
      </w:r>
      <w:r>
        <w:rPr>
          <w:b/>
          <w:bCs/>
        </w:rPr>
        <w:t>individuals who operate under demonic power while masquerading as pastors, prophets, or healers</w:t>
      </w:r>
      <w:r>
        <w:t xml:space="preserve">. Some of these so-called leaders are involved in </w:t>
      </w:r>
      <w:r>
        <w:rPr>
          <w:b/>
          <w:bCs/>
        </w:rPr>
        <w:t>occult sex rituals</w:t>
      </w:r>
      <w:r>
        <w:t xml:space="preserve">, using spiritual authority to exploit </w:t>
      </w:r>
      <w:r>
        <w:t>vulnerable followers.</w:t>
      </w:r>
    </w:p>
    <w:p w:rsidR="00854A22" w:rsidRDefault="00F531ED">
      <w:pPr>
        <w:pStyle w:val="BodyText"/>
      </w:pPr>
      <w:r>
        <w:t xml:space="preserve">These acts are not just immoral—they are </w:t>
      </w:r>
      <w:r>
        <w:rPr>
          <w:b/>
          <w:bCs/>
        </w:rPr>
        <w:t>rituals of spiritual manipulation</w:t>
      </w:r>
      <w:r>
        <w:t xml:space="preserve"> that entangle souls, destinies, and entire bloodlines in demonic bondage.</w:t>
      </w:r>
    </w:p>
    <w:p w:rsidR="00854A22" w:rsidRDefault="00F531ED">
      <w:r>
        <w:pict>
          <v:rect id="_x0000_i1041" style="width:0;height:1.5pt" o:hralign="center" o:hrstd="t" o:hr="t"/>
        </w:pict>
      </w:r>
    </w:p>
    <w:p w:rsidR="00854A22" w:rsidRDefault="00F531ED">
      <w:pPr>
        <w:pStyle w:val="Heading4"/>
      </w:pPr>
      <w:bookmarkStart w:id="20" w:name="how-occult-sex-rituals-work"/>
      <w:r>
        <w:t>🕳</w:t>
      </w:r>
      <w:r>
        <w:t xml:space="preserve"> How Occult Sex Rituals Work</w:t>
      </w:r>
    </w:p>
    <w:p w:rsidR="00854A22" w:rsidRDefault="00F531ED">
      <w:pPr>
        <w:pStyle w:val="FirstParagraph"/>
      </w:pPr>
      <w:r>
        <w:t xml:space="preserve">In the realm of the occult, </w:t>
      </w:r>
      <w:r>
        <w:rPr>
          <w:b/>
          <w:bCs/>
        </w:rPr>
        <w:t>sex is a spiritual trans</w:t>
      </w:r>
      <w:r>
        <w:rPr>
          <w:b/>
          <w:bCs/>
        </w:rPr>
        <w:t>action</w:t>
      </w:r>
      <w:r>
        <w:t>. When used under demonic influence, it becomes a tool for:</w:t>
      </w:r>
    </w:p>
    <w:p w:rsidR="00854A22" w:rsidRDefault="00F531ED">
      <w:pPr>
        <w:pStyle w:val="Compact"/>
        <w:numPr>
          <w:ilvl w:val="0"/>
          <w:numId w:val="14"/>
        </w:numPr>
      </w:pPr>
      <w:r>
        <w:rPr>
          <w:b/>
          <w:bCs/>
        </w:rPr>
        <w:t>Covenant exchange</w:t>
      </w:r>
    </w:p>
    <w:p w:rsidR="00854A22" w:rsidRDefault="00F531ED">
      <w:pPr>
        <w:pStyle w:val="Compact"/>
        <w:numPr>
          <w:ilvl w:val="0"/>
          <w:numId w:val="14"/>
        </w:numPr>
      </w:pPr>
      <w:r>
        <w:rPr>
          <w:b/>
          <w:bCs/>
        </w:rPr>
        <w:t>Spiritual theft</w:t>
      </w:r>
      <w:r>
        <w:t xml:space="preserve"> (destinies, blessings, virtue)</w:t>
      </w:r>
    </w:p>
    <w:p w:rsidR="00854A22" w:rsidRDefault="00F531ED">
      <w:pPr>
        <w:pStyle w:val="Compact"/>
        <w:numPr>
          <w:ilvl w:val="0"/>
          <w:numId w:val="14"/>
        </w:numPr>
      </w:pPr>
      <w:r>
        <w:rPr>
          <w:b/>
          <w:bCs/>
        </w:rPr>
        <w:t>Transfer of demonic spirits</w:t>
      </w:r>
    </w:p>
    <w:p w:rsidR="00854A22" w:rsidRDefault="00F531ED">
      <w:pPr>
        <w:pStyle w:val="Compact"/>
        <w:numPr>
          <w:ilvl w:val="0"/>
          <w:numId w:val="14"/>
        </w:numPr>
      </w:pPr>
      <w:r>
        <w:rPr>
          <w:b/>
          <w:bCs/>
        </w:rPr>
        <w:t>Control and manipulation</w:t>
      </w:r>
    </w:p>
    <w:p w:rsidR="00854A22" w:rsidRDefault="00F531ED">
      <w:pPr>
        <w:pStyle w:val="FirstParagraph"/>
      </w:pPr>
      <w:r>
        <w:t xml:space="preserve">This is what happens when a </w:t>
      </w:r>
      <w:r>
        <w:rPr>
          <w:b/>
          <w:bCs/>
        </w:rPr>
        <w:t>false prophet or spiritually corrupt “man of</w:t>
      </w:r>
      <w:r>
        <w:rPr>
          <w:b/>
          <w:bCs/>
        </w:rPr>
        <w:t xml:space="preserve"> God”</w:t>
      </w:r>
      <w:r>
        <w:t xml:space="preserve"> engages in sexual acts with you—whether </w:t>
      </w:r>
      <w:r>
        <w:rPr>
          <w:b/>
          <w:bCs/>
        </w:rPr>
        <w:t>physically</w:t>
      </w:r>
      <w:r>
        <w:t xml:space="preserve"> or through </w:t>
      </w:r>
      <w:r>
        <w:rPr>
          <w:b/>
          <w:bCs/>
        </w:rPr>
        <w:t>dreams</w:t>
      </w:r>
      <w:r>
        <w:t xml:space="preserve"> and </w:t>
      </w:r>
      <w:r>
        <w:rPr>
          <w:b/>
          <w:bCs/>
        </w:rPr>
        <w:t>spiritual projections</w:t>
      </w:r>
      <w:r>
        <w:t>.</w:t>
      </w:r>
    </w:p>
    <w:p w:rsidR="00854A22" w:rsidRDefault="00F531ED">
      <w:r>
        <w:pict>
          <v:rect id="_x0000_i1042" style="width:0;height:1.5pt" o:hralign="center" o:hrstd="t" o:hr="t"/>
        </w:pict>
      </w:r>
    </w:p>
    <w:p w:rsidR="00854A22" w:rsidRDefault="00F531ED">
      <w:pPr>
        <w:pStyle w:val="Heading4"/>
      </w:pPr>
      <w:bookmarkStart w:id="21" w:name="the-process-of-spiritual-enslavement"/>
      <w:bookmarkEnd w:id="20"/>
      <w:r>
        <w:t>🔁</w:t>
      </w:r>
      <w:r>
        <w:t xml:space="preserve"> The Process of Spiritual Enslavement</w:t>
      </w:r>
    </w:p>
    <w:p w:rsidR="00854A22" w:rsidRDefault="00F531ED">
      <w:pPr>
        <w:pStyle w:val="FirstParagraph"/>
      </w:pPr>
      <w:r>
        <w:rPr>
          <w:b/>
          <w:bCs/>
        </w:rPr>
        <w:t>I. Seduction &amp; Deception</w:t>
      </w:r>
      <w:r>
        <w:t xml:space="preserve">: The false prophet uses charisma, promises of breakthrough, or “prophetic instruction” </w:t>
      </w:r>
      <w:r>
        <w:t>to gain trust and access.</w:t>
      </w:r>
    </w:p>
    <w:p w:rsidR="00854A22" w:rsidRDefault="00F531ED">
      <w:pPr>
        <w:pStyle w:val="BodyText"/>
      </w:pPr>
      <w:r>
        <w:rPr>
          <w:b/>
          <w:bCs/>
        </w:rPr>
        <w:t>II. Sexual Act (Physical or Spiritual)</w:t>
      </w:r>
      <w:r>
        <w:t>: Intercourse is performed under the guise of deliverance, blessing, or anointing. In some cases, people are attacked in their dreams—</w:t>
      </w:r>
      <w:r>
        <w:rPr>
          <w:b/>
          <w:bCs/>
        </w:rPr>
        <w:t>spiritual rape</w:t>
      </w:r>
      <w:r>
        <w:t xml:space="preserve"> initiated by these agents of darkness.</w:t>
      </w:r>
    </w:p>
    <w:p w:rsidR="00854A22" w:rsidRDefault="00F531ED">
      <w:pPr>
        <w:pStyle w:val="BodyText"/>
      </w:pPr>
      <w:r>
        <w:rPr>
          <w:b/>
          <w:bCs/>
        </w:rPr>
        <w:t>III.</w:t>
      </w:r>
      <w:r>
        <w:rPr>
          <w:b/>
          <w:bCs/>
        </w:rPr>
        <w:t xml:space="preserve"> Formation of Ungodly Soul Ties</w:t>
      </w:r>
      <w:r>
        <w:t>: The act ties your soul to the individual, granting them spiritual control over your emotions, decisions, and destiny.</w:t>
      </w:r>
    </w:p>
    <w:p w:rsidR="00854A22" w:rsidRDefault="00F531ED">
      <w:pPr>
        <w:pStyle w:val="BodyText"/>
      </w:pPr>
      <w:r>
        <w:rPr>
          <w:b/>
          <w:bCs/>
        </w:rPr>
        <w:t>IV. Transfer of Spirits &amp; Oppression</w:t>
      </w:r>
      <w:r>
        <w:t>: After the act, many begin to experience:</w:t>
      </w:r>
    </w:p>
    <w:p w:rsidR="00854A22" w:rsidRDefault="00F531ED">
      <w:pPr>
        <w:pStyle w:val="Compact"/>
        <w:numPr>
          <w:ilvl w:val="0"/>
          <w:numId w:val="15"/>
        </w:numPr>
      </w:pPr>
      <w:r>
        <w:t xml:space="preserve">Chronic </w:t>
      </w:r>
      <w:r>
        <w:rPr>
          <w:b/>
          <w:bCs/>
        </w:rPr>
        <w:t>sexual dreams</w:t>
      </w:r>
    </w:p>
    <w:p w:rsidR="00854A22" w:rsidRDefault="00F531ED">
      <w:pPr>
        <w:pStyle w:val="Compact"/>
        <w:numPr>
          <w:ilvl w:val="0"/>
          <w:numId w:val="15"/>
        </w:numPr>
      </w:pPr>
      <w:r>
        <w:t>Sudd</w:t>
      </w:r>
      <w:r>
        <w:t xml:space="preserve">en </w:t>
      </w:r>
      <w:r>
        <w:rPr>
          <w:b/>
          <w:bCs/>
        </w:rPr>
        <w:t>addictions</w:t>
      </w:r>
      <w:r>
        <w:t xml:space="preserve"> to masturbation or pornography</w:t>
      </w:r>
    </w:p>
    <w:p w:rsidR="00854A22" w:rsidRDefault="00F531ED">
      <w:pPr>
        <w:pStyle w:val="Compact"/>
        <w:numPr>
          <w:ilvl w:val="0"/>
          <w:numId w:val="15"/>
        </w:numPr>
      </w:pPr>
      <w:r>
        <w:rPr>
          <w:b/>
          <w:bCs/>
        </w:rPr>
        <w:t>Mental torment</w:t>
      </w:r>
      <w:r>
        <w:t>, fear, or depression</w:t>
      </w:r>
    </w:p>
    <w:p w:rsidR="00854A22" w:rsidRDefault="00F531ED">
      <w:pPr>
        <w:pStyle w:val="Compact"/>
        <w:numPr>
          <w:ilvl w:val="0"/>
          <w:numId w:val="15"/>
        </w:numPr>
      </w:pPr>
      <w:r>
        <w:rPr>
          <w:b/>
          <w:bCs/>
        </w:rPr>
        <w:t>Relationship destruction</w:t>
      </w:r>
    </w:p>
    <w:p w:rsidR="00854A22" w:rsidRDefault="00F531ED">
      <w:pPr>
        <w:pStyle w:val="Compact"/>
        <w:numPr>
          <w:ilvl w:val="0"/>
          <w:numId w:val="15"/>
        </w:numPr>
      </w:pPr>
      <w:r>
        <w:t xml:space="preserve">Unexplained </w:t>
      </w:r>
      <w:r>
        <w:rPr>
          <w:b/>
          <w:bCs/>
        </w:rPr>
        <w:t>financial stagnation</w:t>
      </w:r>
      <w:r>
        <w:t xml:space="preserve"> or misfortune</w:t>
      </w:r>
    </w:p>
    <w:p w:rsidR="00854A22" w:rsidRDefault="00F531ED">
      <w:pPr>
        <w:pStyle w:val="FirstParagraph"/>
      </w:pPr>
      <w:r>
        <w:rPr>
          <w:b/>
          <w:bCs/>
        </w:rPr>
        <w:lastRenderedPageBreak/>
        <w:t>V. Witchcraft Control</w:t>
      </w:r>
      <w:r>
        <w:t>: Victims often feel emotionally enslaved—unable to leave the church, question the leader, or regain spiritual clarity.</w:t>
      </w:r>
    </w:p>
    <w:p w:rsidR="00854A22" w:rsidRDefault="00F531ED">
      <w:r>
        <w:pict>
          <v:rect id="_x0000_i1043" style="width:0;height:1.5pt" o:hralign="center" o:hrstd="t" o:hr="t"/>
        </w:pict>
      </w:r>
    </w:p>
    <w:p w:rsidR="00854A22" w:rsidRDefault="00F531ED">
      <w:pPr>
        <w:pStyle w:val="Heading4"/>
      </w:pPr>
      <w:bookmarkStart w:id="22" w:name="Xf2a757932d2f5d9c0be4c17b9a67edd957682f5"/>
      <w:bookmarkEnd w:id="21"/>
      <w:r>
        <w:t>⚠</w:t>
      </w:r>
      <w:r>
        <w:t>️</w:t>
      </w:r>
      <w:r>
        <w:t xml:space="preserve"> Signs You’ve Been Spiritually Exploited by a False Pastor</w:t>
      </w:r>
    </w:p>
    <w:p w:rsidR="00854A22" w:rsidRDefault="00F531ED">
      <w:pPr>
        <w:pStyle w:val="Compact"/>
        <w:numPr>
          <w:ilvl w:val="0"/>
          <w:numId w:val="16"/>
        </w:numPr>
      </w:pPr>
      <w:r>
        <w:t>✔</w:t>
      </w:r>
      <w:r>
        <w:t xml:space="preserve"> You felt pressured into sexual act</w:t>
      </w:r>
      <w:r w:rsidR="0027145B">
        <w:t>ivity with a “spiritual leader”</w:t>
      </w:r>
    </w:p>
    <w:p w:rsidR="00854A22" w:rsidRDefault="00F531ED">
      <w:pPr>
        <w:pStyle w:val="Compact"/>
        <w:numPr>
          <w:ilvl w:val="0"/>
          <w:numId w:val="16"/>
        </w:numPr>
      </w:pPr>
      <w:r>
        <w:t>✔</w:t>
      </w:r>
      <w:r>
        <w:t xml:space="preserve"> Yo</w:t>
      </w:r>
      <w:r>
        <w:t xml:space="preserve">u now have </w:t>
      </w:r>
      <w:r>
        <w:rPr>
          <w:b/>
          <w:bCs/>
        </w:rPr>
        <w:t>recurring sexual dreams</w:t>
      </w:r>
      <w:r w:rsidR="0027145B">
        <w:t xml:space="preserve"> involving the person</w:t>
      </w:r>
    </w:p>
    <w:p w:rsidR="00854A22" w:rsidRDefault="00F531ED">
      <w:pPr>
        <w:pStyle w:val="Compact"/>
        <w:numPr>
          <w:ilvl w:val="0"/>
          <w:numId w:val="16"/>
        </w:numPr>
      </w:pPr>
      <w:r>
        <w:t>✔</w:t>
      </w:r>
      <w:r>
        <w:t xml:space="preserve"> Your life began to spiral </w:t>
      </w:r>
      <w:r>
        <w:rPr>
          <w:b/>
          <w:bCs/>
        </w:rPr>
        <w:t>downward</w:t>
      </w:r>
      <w:r w:rsidR="0027145B">
        <w:t xml:space="preserve"> after the encounter</w:t>
      </w:r>
    </w:p>
    <w:p w:rsidR="00854A22" w:rsidRDefault="00F531ED">
      <w:pPr>
        <w:pStyle w:val="Compact"/>
        <w:numPr>
          <w:ilvl w:val="0"/>
          <w:numId w:val="16"/>
        </w:numPr>
      </w:pPr>
      <w:r>
        <w:t>✔</w:t>
      </w:r>
      <w:r>
        <w:t xml:space="preserve"> You experience </w:t>
      </w:r>
      <w:r>
        <w:rPr>
          <w:b/>
          <w:bCs/>
        </w:rPr>
        <w:t>guilt, confusion, or spiritual dryness</w:t>
      </w:r>
    </w:p>
    <w:p w:rsidR="00854A22" w:rsidRDefault="00F531ED">
      <w:pPr>
        <w:pStyle w:val="Compact"/>
        <w:numPr>
          <w:ilvl w:val="0"/>
          <w:numId w:val="16"/>
        </w:numPr>
      </w:pPr>
      <w:r>
        <w:t>✔</w:t>
      </w:r>
      <w:r>
        <w:t xml:space="preserve"> You feel spiritually and emotionally </w:t>
      </w:r>
      <w:r>
        <w:rPr>
          <w:b/>
          <w:bCs/>
        </w:rPr>
        <w:t>bound</w:t>
      </w:r>
      <w:r w:rsidR="0027145B">
        <w:t xml:space="preserve"> to the person</w:t>
      </w:r>
    </w:p>
    <w:p w:rsidR="00854A22" w:rsidRDefault="00F531ED">
      <w:pPr>
        <w:pStyle w:val="Compact"/>
        <w:numPr>
          <w:ilvl w:val="0"/>
          <w:numId w:val="16"/>
        </w:numPr>
      </w:pPr>
      <w:r>
        <w:t>✔</w:t>
      </w:r>
      <w:r>
        <w:t xml:space="preserve"> You fear leaving the c</w:t>
      </w:r>
      <w:r>
        <w:t>hurch or confronting the leader, believing that something bad or spiritually dangerous will happen to you if you do—such as curses, setbacks, misfortune, or divine punishment.</w:t>
      </w:r>
    </w:p>
    <w:p w:rsidR="00854A22" w:rsidRDefault="00F531ED">
      <w:pPr>
        <w:pStyle w:val="BlockText"/>
      </w:pPr>
      <w:r>
        <w:rPr>
          <w:i/>
          <w:iCs/>
        </w:rPr>
        <w:t>“And no wonder! For Satan himself transforms himself into an angel of light.”</w:t>
      </w:r>
      <w:r>
        <w:t xml:space="preserve"> — </w:t>
      </w:r>
      <w:r>
        <w:rPr>
          <w:b/>
          <w:bCs/>
        </w:rPr>
        <w:t>2 Corinthians 11:14 (NKJV)</w:t>
      </w:r>
    </w:p>
    <w:p w:rsidR="00854A22" w:rsidRDefault="00F531ED">
      <w:pPr>
        <w:pStyle w:val="FirstParagraph"/>
      </w:pPr>
      <w:r>
        <w:t xml:space="preserve">This Scripture highlights how </w:t>
      </w:r>
      <w:r>
        <w:rPr>
          <w:b/>
          <w:bCs/>
        </w:rPr>
        <w:t>deception often looks holy</w:t>
      </w:r>
      <w:r>
        <w:t>. Just because someone preaches or prophesies does not mean they operate under God’s Spirit.</w:t>
      </w:r>
    </w:p>
    <w:p w:rsidR="00854A22" w:rsidRDefault="00F531ED">
      <w:r>
        <w:pict>
          <v:rect id="_x0000_i1044" style="width:0;height:1.5pt" o:hralign="center" o:hrstd="t" o:hr="t"/>
        </w:pict>
      </w:r>
    </w:p>
    <w:p w:rsidR="00854A22" w:rsidRDefault="00F531ED">
      <w:pPr>
        <w:pStyle w:val="Heading4"/>
      </w:pPr>
      <w:bookmarkStart w:id="23" w:name="Xf70703a46e6a907d55c5d51899ef8f7ab65dad4"/>
      <w:bookmarkEnd w:id="22"/>
      <w:r>
        <w:t>🧹</w:t>
      </w:r>
      <w:r>
        <w:t xml:space="preserve"> How to Break Free from Occultic Soul Ties</w:t>
      </w:r>
    </w:p>
    <w:p w:rsidR="00854A22" w:rsidRDefault="00F531ED">
      <w:pPr>
        <w:pStyle w:val="FirstParagraph"/>
      </w:pPr>
      <w:r>
        <w:rPr>
          <w:b/>
          <w:bCs/>
        </w:rPr>
        <w:t>I. Acknowledge the Sin &amp; Deceptio</w:t>
      </w:r>
      <w:r>
        <w:rPr>
          <w:b/>
          <w:bCs/>
        </w:rPr>
        <w:t>n</w:t>
      </w:r>
      <w:r>
        <w:t xml:space="preserve">: Confessing your sins and </w:t>
      </w:r>
      <w:r>
        <w:rPr>
          <w:b/>
          <w:bCs/>
        </w:rPr>
        <w:t>rededicating your life to Christ</w:t>
      </w:r>
      <w:r>
        <w:t xml:space="preserve"> is the first step toward true freedom. Acknowledge any sexual or emotional entanglements, and ask God to expose and break every hidden covenant or agreement that may be binding your soul.</w:t>
      </w:r>
    </w:p>
    <w:p w:rsidR="00854A22" w:rsidRDefault="00F531ED">
      <w:pPr>
        <w:pStyle w:val="BodyText"/>
      </w:pPr>
      <w:r>
        <w:rPr>
          <w:b/>
          <w:bCs/>
        </w:rPr>
        <w:t>II. Ren</w:t>
      </w:r>
      <w:r>
        <w:rPr>
          <w:b/>
          <w:bCs/>
        </w:rPr>
        <w:t>ounce the Soul Tie Verbally</w:t>
      </w:r>
      <w:r>
        <w:t xml:space="preserve">: Declare aloud: </w:t>
      </w:r>
      <w:r>
        <w:rPr>
          <w:i/>
          <w:iCs/>
        </w:rPr>
        <w:t>“I break every ungodly soul tie and spiritual covenant formed with [name of the false pastor], in the name of Jesus.”</w:t>
      </w:r>
    </w:p>
    <w:p w:rsidR="00854A22" w:rsidRDefault="00F531ED">
      <w:pPr>
        <w:pStyle w:val="BodyText"/>
      </w:pPr>
      <w:r>
        <w:rPr>
          <w:b/>
          <w:bCs/>
        </w:rPr>
        <w:t>III. Break Spiritual Covenants</w:t>
      </w:r>
      <w:r>
        <w:t xml:space="preserve">: Fast and pray to </w:t>
      </w:r>
      <w:r>
        <w:rPr>
          <w:b/>
          <w:bCs/>
        </w:rPr>
        <w:t>uproot every demonic contract</w:t>
      </w:r>
      <w:r>
        <w:t xml:space="preserve"> formed through </w:t>
      </w:r>
      <w:r>
        <w:t>sexual interaction. Use Scriptures like Psalm 91, Isaiah 10:27, and Colossians 2:14.</w:t>
      </w:r>
    </w:p>
    <w:p w:rsidR="00854A22" w:rsidRDefault="00F531ED">
      <w:pPr>
        <w:pStyle w:val="BodyText"/>
      </w:pPr>
      <w:r>
        <w:rPr>
          <w:b/>
          <w:bCs/>
        </w:rPr>
        <w:t>IV. Plead the Blood of Jesus</w:t>
      </w:r>
      <w:r>
        <w:t xml:space="preserve">: The blood of Jesus nullifies all satanic agreements. Pray: </w:t>
      </w:r>
      <w:r>
        <w:rPr>
          <w:i/>
          <w:iCs/>
        </w:rPr>
        <w:t>“</w:t>
      </w:r>
      <w:r>
        <w:rPr>
          <w:i/>
          <w:iCs/>
        </w:rPr>
        <w:t>By the blood of Jesus, I cancel every spiritual exchange and reclaim my soul, body, and destiny.”</w:t>
      </w:r>
    </w:p>
    <w:p w:rsidR="00854A22" w:rsidRDefault="00F531ED">
      <w:pPr>
        <w:pStyle w:val="BodyText"/>
      </w:pPr>
      <w:r>
        <w:rPr>
          <w:b/>
          <w:bCs/>
        </w:rPr>
        <w:t>V. Cut All Contact</w:t>
      </w:r>
      <w:r>
        <w:t>: Do not return to the source of abuse. Delete phone numbers, leave the church, and remove all points of access.</w:t>
      </w:r>
    </w:p>
    <w:p w:rsidR="00854A22" w:rsidRDefault="00F531ED">
      <w:pPr>
        <w:pStyle w:val="BodyText"/>
      </w:pPr>
      <w:r>
        <w:rPr>
          <w:b/>
          <w:bCs/>
        </w:rPr>
        <w:t>VI. Seek Deliverance and Co</w:t>
      </w:r>
      <w:r>
        <w:rPr>
          <w:b/>
          <w:bCs/>
        </w:rPr>
        <w:t>unseling</w:t>
      </w:r>
      <w:r>
        <w:t xml:space="preserve">: True freedom often requires spiritual deliverance and </w:t>
      </w:r>
      <w:r>
        <w:rPr>
          <w:b/>
          <w:bCs/>
        </w:rPr>
        <w:t>emotional healing</w:t>
      </w:r>
      <w:r>
        <w:t>. Reach out to trustworthy, Spirit-filled ministers or Christian therapists.</w:t>
      </w:r>
    </w:p>
    <w:p w:rsidR="00854A22" w:rsidRDefault="00F531ED">
      <w:r>
        <w:pict>
          <v:rect id="_x0000_i1045" style="width:0;height:1.5pt" o:hralign="center" o:hrstd="t" o:hr="t"/>
        </w:pict>
      </w:r>
    </w:p>
    <w:p w:rsidR="00854A22" w:rsidRDefault="00F531ED">
      <w:pPr>
        <w:pStyle w:val="Heading4"/>
      </w:pPr>
      <w:bookmarkStart w:id="24" w:name="warning-not-every-man-of-god-is-from-god"/>
      <w:bookmarkEnd w:id="23"/>
      <w:r>
        <w:lastRenderedPageBreak/>
        <w:t>🛑</w:t>
      </w:r>
      <w:r>
        <w:t xml:space="preserve"> Warning: Not Every “Man of God” Is From God</w:t>
      </w:r>
    </w:p>
    <w:p w:rsidR="00854A22" w:rsidRDefault="00F531ED">
      <w:pPr>
        <w:pStyle w:val="FirstParagraph"/>
      </w:pPr>
      <w:r>
        <w:t>Be vigilant. Just because someone has spiritual g</w:t>
      </w:r>
      <w:r>
        <w:t xml:space="preserve">ifts, dreams, or performs miracles </w:t>
      </w:r>
      <w:r>
        <w:rPr>
          <w:b/>
          <w:bCs/>
        </w:rPr>
        <w:t>does not guarantee godly character or divine backing</w:t>
      </w:r>
      <w:r>
        <w:t>.</w:t>
      </w:r>
    </w:p>
    <w:p w:rsidR="00854A22" w:rsidRDefault="00F531ED">
      <w:pPr>
        <w:pStyle w:val="BlockText"/>
      </w:pPr>
      <w:r>
        <w:rPr>
          <w:i/>
          <w:iCs/>
        </w:rPr>
        <w:t>“You will know them by their fruits…”</w:t>
      </w:r>
      <w:r>
        <w:t xml:space="preserve"> — </w:t>
      </w:r>
      <w:r>
        <w:rPr>
          <w:b/>
          <w:bCs/>
        </w:rPr>
        <w:t>Matthew 7:16 (NKJV)</w:t>
      </w:r>
    </w:p>
    <w:p w:rsidR="00854A22" w:rsidRDefault="00F531ED">
      <w:pPr>
        <w:pStyle w:val="FirstParagraph"/>
      </w:pPr>
      <w:r>
        <w:t xml:space="preserve">Test every spirit. Ask God for discernment. Do not allow desperation, loneliness, or ignorance to lead you </w:t>
      </w:r>
      <w:r>
        <w:t>into spiritual slavery.</w:t>
      </w:r>
    </w:p>
    <w:p w:rsidR="00854A22" w:rsidRDefault="00F531ED">
      <w:r>
        <w:pict>
          <v:rect id="_x0000_i1046" style="width:0;height:1.5pt" o:hralign="center" o:hrstd="t" o:hr="t"/>
        </w:pict>
      </w:r>
    </w:p>
    <w:p w:rsidR="00854A22" w:rsidRDefault="00F531ED">
      <w:pPr>
        <w:pStyle w:val="Heading4"/>
      </w:pPr>
      <w:bookmarkStart w:id="25" w:name="final-reflection"/>
      <w:bookmarkEnd w:id="24"/>
      <w:r>
        <w:t>💬</w:t>
      </w:r>
      <w:r>
        <w:t xml:space="preserve"> Final Reflection</w:t>
      </w:r>
    </w:p>
    <w:p w:rsidR="00854A22" w:rsidRDefault="00F531ED">
      <w:pPr>
        <w:pStyle w:val="FirstParagraph"/>
      </w:pPr>
      <w:r>
        <w:t xml:space="preserve">Sex is sacred—but in the wrong hands, it becomes a weapon of witchcraft. Guard your body. Guard your spirit. And most of all, </w:t>
      </w:r>
      <w:r>
        <w:rPr>
          <w:b/>
          <w:bCs/>
        </w:rPr>
        <w:t>submit every spiritual leader to the Word of God</w:t>
      </w:r>
      <w:r>
        <w:t xml:space="preserve"> and the </w:t>
      </w:r>
      <w:r>
        <w:rPr>
          <w:b/>
          <w:bCs/>
        </w:rPr>
        <w:t>witness of the Holy Spirit</w:t>
      </w:r>
      <w:r>
        <w:t xml:space="preserve"> </w:t>
      </w:r>
      <w:r>
        <w:t>within you.</w:t>
      </w:r>
    </w:p>
    <w:p w:rsidR="00854A22" w:rsidRDefault="00F531ED">
      <w:pPr>
        <w:pStyle w:val="BlockText"/>
      </w:pPr>
      <w:r>
        <w:rPr>
          <w:i/>
          <w:iCs/>
        </w:rPr>
        <w:t>“My people are destroyed for lack of knowledge.”</w:t>
      </w:r>
      <w:r>
        <w:t xml:space="preserve"> — </w:t>
      </w:r>
      <w:r>
        <w:rPr>
          <w:b/>
          <w:bCs/>
        </w:rPr>
        <w:t>Hosea 4:6 (NKJV)</w:t>
      </w:r>
    </w:p>
    <w:p w:rsidR="00854A22" w:rsidRDefault="00F531ED">
      <w:pPr>
        <w:pStyle w:val="FirstParagraph"/>
      </w:pPr>
      <w:r>
        <w:t>Gain knowledge. Seek deliverance. Walk in the freedom Christ purchased for you.</w:t>
      </w:r>
    </w:p>
    <w:p w:rsidR="00854A22" w:rsidRDefault="00F531ED">
      <w:r>
        <w:pict>
          <v:rect id="_x0000_i1047" style="width:0;height:1.5pt" o:hralign="center" o:hrstd="t" o:hr="t"/>
        </w:pict>
      </w:r>
    </w:p>
    <w:p w:rsidR="00854A22" w:rsidRDefault="00F531ED">
      <w:pPr>
        <w:pStyle w:val="Heading2"/>
      </w:pPr>
      <w:bookmarkStart w:id="26" w:name="freedom-is-possible-steps-to-deliverance"/>
      <w:bookmarkEnd w:id="7"/>
      <w:bookmarkEnd w:id="19"/>
      <w:bookmarkEnd w:id="25"/>
      <w:r>
        <w:t>✝</w:t>
      </w:r>
      <w:r>
        <w:t>️</w:t>
      </w:r>
      <w:r>
        <w:t xml:space="preserve"> Freedom Is Possible: Steps to Deliverance</w:t>
      </w:r>
    </w:p>
    <w:p w:rsidR="00854A22" w:rsidRDefault="00F531ED">
      <w:pPr>
        <w:pStyle w:val="FirstParagraph"/>
      </w:pPr>
      <w:r>
        <w:t xml:space="preserve">There is hope and healing through the power of </w:t>
      </w:r>
      <w:r>
        <w:rPr>
          <w:b/>
          <w:bCs/>
        </w:rPr>
        <w:t>Jesus Christ</w:t>
      </w:r>
      <w:r>
        <w:t xml:space="preserve">. His blood not only forgives sin—it </w:t>
      </w:r>
      <w:r>
        <w:rPr>
          <w:b/>
          <w:bCs/>
        </w:rPr>
        <w:t>breaks demonic yokes</w:t>
      </w:r>
      <w:r>
        <w:t xml:space="preserve">, </w:t>
      </w:r>
      <w:r>
        <w:rPr>
          <w:b/>
          <w:bCs/>
        </w:rPr>
        <w:t>cancels satanic contracts</w:t>
      </w:r>
      <w:r>
        <w:t xml:space="preserve">, and </w:t>
      </w:r>
      <w:r>
        <w:rPr>
          <w:b/>
          <w:bCs/>
        </w:rPr>
        <w:t>restores your soul</w:t>
      </w:r>
      <w:r>
        <w:t xml:space="preserve"> to freedom and purpose.</w:t>
      </w:r>
    </w:p>
    <w:p w:rsidR="00854A22" w:rsidRDefault="00F531ED">
      <w:pPr>
        <w:pStyle w:val="BlockText"/>
      </w:pPr>
      <w:r>
        <w:rPr>
          <w:i/>
          <w:iCs/>
        </w:rPr>
        <w:t>“So if the Son sets you free, you will be free indeed.”</w:t>
      </w:r>
      <w:r>
        <w:t xml:space="preserve"> — </w:t>
      </w:r>
      <w:r>
        <w:rPr>
          <w:b/>
          <w:bCs/>
        </w:rPr>
        <w:t>John 8:36 (NIV)</w:t>
      </w:r>
    </w:p>
    <w:p w:rsidR="00854A22" w:rsidRDefault="00F531ED">
      <w:r>
        <w:pict>
          <v:rect id="_x0000_i1048" style="width:0;height:1.5pt" o:hralign="center" o:hrstd="t" o:hr="t"/>
        </w:pict>
      </w:r>
    </w:p>
    <w:p w:rsidR="00854A22" w:rsidRDefault="00F531ED">
      <w:pPr>
        <w:pStyle w:val="Heading3"/>
      </w:pPr>
      <w:bookmarkStart w:id="27" w:name="deliverance-steps"/>
      <w:r>
        <w:t>🕊</w:t>
      </w:r>
      <w:r>
        <w:t>️</w:t>
      </w:r>
      <w:r>
        <w:t xml:space="preserve"> Deliverance Steps</w:t>
      </w:r>
    </w:p>
    <w:p w:rsidR="00854A22" w:rsidRDefault="00F531ED">
      <w:pPr>
        <w:pStyle w:val="Heading4"/>
      </w:pPr>
      <w:bookmarkStart w:id="28" w:name="i.-repent-wholeheartedly"/>
      <w:r>
        <w:t>I. Repent Who</w:t>
      </w:r>
      <w:r>
        <w:t>leheartedly</w:t>
      </w:r>
    </w:p>
    <w:p w:rsidR="00854A22" w:rsidRDefault="00F531ED">
      <w:pPr>
        <w:pStyle w:val="FirstParagraph"/>
      </w:pPr>
      <w:r>
        <w:t>Turn away from all known and hidden sexual sin. Come before God with genuine repentance, confessing your sins with a sincere heart. Rededicating your life to Jesus Christ as Lord and Savior is the first and most vital step toward true deliveran</w:t>
      </w:r>
      <w:r>
        <w:t>ce.</w:t>
      </w:r>
    </w:p>
    <w:p w:rsidR="00854A22" w:rsidRDefault="00F531ED">
      <w:pPr>
        <w:pStyle w:val="Heading4"/>
      </w:pPr>
      <w:bookmarkStart w:id="29" w:name="Xa7914de7d2f00ff81c3f2bfc8d29fc1998bf0ca"/>
      <w:bookmarkEnd w:id="28"/>
      <w:r>
        <w:t>II. Renounce Spiritual Spouses and Soul Ties</w:t>
      </w:r>
    </w:p>
    <w:p w:rsidR="00854A22" w:rsidRDefault="00F531ED">
      <w:pPr>
        <w:pStyle w:val="FirstParagraph"/>
      </w:pPr>
      <w:r>
        <w:t xml:space="preserve">Speak aloud and break every agreement, covenant, or connection with </w:t>
      </w:r>
      <w:r>
        <w:rPr>
          <w:b/>
          <w:bCs/>
        </w:rPr>
        <w:t>spiritual spouses, former sexual partners, and unholy relationships</w:t>
      </w:r>
      <w:r>
        <w:t xml:space="preserve">. Declare their power </w:t>
      </w:r>
      <w:r>
        <w:rPr>
          <w:b/>
          <w:bCs/>
        </w:rPr>
        <w:t>null and void</w:t>
      </w:r>
      <w:r>
        <w:t xml:space="preserve"> in the name of Jesus Christ.</w:t>
      </w:r>
    </w:p>
    <w:p w:rsidR="00854A22" w:rsidRDefault="00F531ED">
      <w:pPr>
        <w:pStyle w:val="Heading4"/>
      </w:pPr>
      <w:bookmarkStart w:id="30" w:name="iii.-break-occult-and-witchcraft-ties"/>
      <w:bookmarkEnd w:id="29"/>
      <w:r>
        <w:t>III. Br</w:t>
      </w:r>
      <w:r>
        <w:t>eak Occult and Witchcraft Ties</w:t>
      </w:r>
    </w:p>
    <w:p w:rsidR="00854A22" w:rsidRDefault="00F531ED">
      <w:pPr>
        <w:pStyle w:val="FirstParagraph"/>
      </w:pPr>
      <w:r>
        <w:t xml:space="preserve">Through </w:t>
      </w:r>
      <w:r>
        <w:rPr>
          <w:b/>
          <w:bCs/>
        </w:rPr>
        <w:t>prayer and fasting</w:t>
      </w:r>
      <w:r>
        <w:t xml:space="preserve">, break all involvement with the occult—whether </w:t>
      </w:r>
      <w:r>
        <w:rPr>
          <w:b/>
          <w:bCs/>
        </w:rPr>
        <w:t>personal or generational</w:t>
      </w:r>
      <w:r>
        <w:t>:</w:t>
      </w:r>
    </w:p>
    <w:p w:rsidR="00854A22" w:rsidRDefault="0027145B">
      <w:pPr>
        <w:pStyle w:val="Compact"/>
        <w:numPr>
          <w:ilvl w:val="0"/>
          <w:numId w:val="17"/>
        </w:numPr>
      </w:pPr>
      <w:r>
        <w:t>Witchcraft</w:t>
      </w:r>
    </w:p>
    <w:p w:rsidR="00854A22" w:rsidRDefault="0027145B">
      <w:pPr>
        <w:pStyle w:val="Compact"/>
        <w:numPr>
          <w:ilvl w:val="0"/>
          <w:numId w:val="17"/>
        </w:numPr>
      </w:pPr>
      <w:r>
        <w:lastRenderedPageBreak/>
        <w:t>Freemasonry</w:t>
      </w:r>
    </w:p>
    <w:p w:rsidR="00854A22" w:rsidRDefault="0027145B">
      <w:pPr>
        <w:pStyle w:val="Compact"/>
        <w:numPr>
          <w:ilvl w:val="0"/>
          <w:numId w:val="17"/>
        </w:numPr>
      </w:pPr>
      <w:r>
        <w:t>Ancestral worship</w:t>
      </w:r>
    </w:p>
    <w:p w:rsidR="00854A22" w:rsidRDefault="00F531ED">
      <w:pPr>
        <w:pStyle w:val="Compact"/>
        <w:numPr>
          <w:ilvl w:val="0"/>
          <w:numId w:val="17"/>
        </w:numPr>
      </w:pPr>
      <w:r>
        <w:t>False prophetic acts</w:t>
      </w:r>
    </w:p>
    <w:p w:rsidR="00854A22" w:rsidRDefault="00F531ED">
      <w:pPr>
        <w:pStyle w:val="Heading4"/>
      </w:pPr>
      <w:bookmarkStart w:id="31" w:name="iv.-destroy-access-points"/>
      <w:bookmarkEnd w:id="30"/>
      <w:r>
        <w:t>IV. Destroy Access Points</w:t>
      </w:r>
    </w:p>
    <w:p w:rsidR="00854A22" w:rsidRDefault="00F531ED">
      <w:pPr>
        <w:pStyle w:val="FirstParagraph"/>
      </w:pPr>
      <w:r>
        <w:t>Remove anything that gives the enemy legal ground:</w:t>
      </w:r>
    </w:p>
    <w:p w:rsidR="00854A22" w:rsidRDefault="00F531ED">
      <w:pPr>
        <w:pStyle w:val="Compact"/>
        <w:numPr>
          <w:ilvl w:val="0"/>
          <w:numId w:val="18"/>
        </w:numPr>
      </w:pPr>
      <w:r>
        <w:t>🧹</w:t>
      </w:r>
      <w:r>
        <w:t xml:space="preserve"> Delete </w:t>
      </w:r>
      <w:r>
        <w:rPr>
          <w:b/>
          <w:bCs/>
        </w:rPr>
        <w:t>pornography and lustful content</w:t>
      </w:r>
    </w:p>
    <w:p w:rsidR="00854A22" w:rsidRDefault="00F531ED">
      <w:pPr>
        <w:pStyle w:val="Compact"/>
        <w:numPr>
          <w:ilvl w:val="0"/>
          <w:numId w:val="18"/>
        </w:numPr>
      </w:pPr>
      <w:r>
        <w:t>🔥</w:t>
      </w:r>
      <w:r>
        <w:t xml:space="preserve"> Burn or throw away </w:t>
      </w:r>
      <w:r>
        <w:rPr>
          <w:b/>
          <w:bCs/>
        </w:rPr>
        <w:t>sex toys, ungodly books, or symbols</w:t>
      </w:r>
    </w:p>
    <w:p w:rsidR="00854A22" w:rsidRDefault="00F531ED">
      <w:pPr>
        <w:pStyle w:val="Compact"/>
        <w:numPr>
          <w:ilvl w:val="0"/>
          <w:numId w:val="18"/>
        </w:numPr>
      </w:pPr>
      <w:r>
        <w:t>🎧</w:t>
      </w:r>
      <w:r>
        <w:t xml:space="preserve"> Stop listening to </w:t>
      </w:r>
      <w:r>
        <w:rPr>
          <w:b/>
          <w:bCs/>
        </w:rPr>
        <w:t>seductive music</w:t>
      </w:r>
      <w:r>
        <w:t xml:space="preserve"> or watching </w:t>
      </w:r>
      <w:r>
        <w:rPr>
          <w:b/>
          <w:bCs/>
        </w:rPr>
        <w:t>sensual media or dirty movies</w:t>
      </w:r>
    </w:p>
    <w:p w:rsidR="00854A22" w:rsidRDefault="00F531ED">
      <w:pPr>
        <w:pStyle w:val="Heading4"/>
      </w:pPr>
      <w:bookmarkStart w:id="32" w:name="Xa8316c7b741a6d6c42780bad863e2c1ec4cf32a"/>
      <w:bookmarkEnd w:id="31"/>
      <w:r>
        <w:t xml:space="preserve">V. Pray Without Ceasing </w:t>
      </w:r>
      <w:r>
        <w:t>and Engage in Midnight Warfare</w:t>
      </w:r>
    </w:p>
    <w:p w:rsidR="00854A22" w:rsidRDefault="00F531ED">
      <w:pPr>
        <w:pStyle w:val="FirstParagraph"/>
      </w:pPr>
      <w:r>
        <w:t xml:space="preserve">Maintain a consistent and aggressive prayer life. Make it a habit to engage in midnight warfare prayers, especially between </w:t>
      </w:r>
      <w:r>
        <w:rPr>
          <w:b/>
          <w:bCs/>
        </w:rPr>
        <w:t>12:00 a.m</w:t>
      </w:r>
      <w:r>
        <w:t xml:space="preserve">. and </w:t>
      </w:r>
      <w:r>
        <w:rPr>
          <w:b/>
          <w:bCs/>
        </w:rPr>
        <w:t>3:00 a.m</w:t>
      </w:r>
      <w:r>
        <w:t>., a period when spiritual activity is most intense. This is a critical time t</w:t>
      </w:r>
      <w:r>
        <w:t>o break strongholds, uproot demonic seeds, and enforce your victory in Christ. Target:</w:t>
      </w:r>
    </w:p>
    <w:p w:rsidR="00854A22" w:rsidRDefault="00F531ED">
      <w:pPr>
        <w:pStyle w:val="Compact"/>
        <w:numPr>
          <w:ilvl w:val="0"/>
          <w:numId w:val="19"/>
        </w:numPr>
      </w:pPr>
      <w:r>
        <w:rPr>
          <w:b/>
          <w:bCs/>
        </w:rPr>
        <w:t>Spiritual Spouses and Demonic Oppressors</w:t>
      </w:r>
      <w:r>
        <w:t xml:space="preserve">: Command every spirit husband or wife—whether inherited, invoked, or transferred—to be exposed and destroyed by the fire of the </w:t>
      </w:r>
      <w:r>
        <w:t>Holy Spirit. Break their legal rights and reject all spiritual intimacy that has occurred through dreams or ungodly covenants.</w:t>
      </w:r>
    </w:p>
    <w:p w:rsidR="00854A22" w:rsidRDefault="00F531ED">
      <w:pPr>
        <w:pStyle w:val="Compact"/>
        <w:numPr>
          <w:ilvl w:val="0"/>
          <w:numId w:val="19"/>
        </w:numPr>
      </w:pPr>
      <w:r>
        <w:rPr>
          <w:b/>
          <w:bCs/>
        </w:rPr>
        <w:t>Ungodly Soul Ties</w:t>
      </w:r>
      <w:r>
        <w:t>: Sever every emotional, sexual, or spiritual connection formed outside of God’s will. Declare the blood of Jesu</w:t>
      </w:r>
      <w:r>
        <w:t>s as your cleansing power and break all soul entanglements that have hindered your peace and progress.</w:t>
      </w:r>
    </w:p>
    <w:p w:rsidR="00854A22" w:rsidRDefault="00F531ED">
      <w:pPr>
        <w:pStyle w:val="Compact"/>
        <w:numPr>
          <w:ilvl w:val="0"/>
          <w:numId w:val="19"/>
        </w:numPr>
      </w:pPr>
      <w:r>
        <w:rPr>
          <w:b/>
          <w:bCs/>
        </w:rPr>
        <w:t>Generational Curses and Inherited Bondages</w:t>
      </w:r>
      <w:r>
        <w:t>: Renounce the iniquities of your bloodline. Call out ancestral sins—such as sexual perversion, witchcraft, idolatry, or infidelity—and break their influence over your life through the authority of Jesus Christ.</w:t>
      </w:r>
    </w:p>
    <w:p w:rsidR="00854A22" w:rsidRDefault="00F531ED">
      <w:pPr>
        <w:pStyle w:val="Compact"/>
        <w:numPr>
          <w:ilvl w:val="0"/>
          <w:numId w:val="19"/>
        </w:numPr>
      </w:pPr>
      <w:r>
        <w:rPr>
          <w:b/>
          <w:bCs/>
        </w:rPr>
        <w:t>Destiny Grabbers and Spiritual Robbers</w:t>
      </w:r>
      <w:r>
        <w:t>: Upro</w:t>
      </w:r>
      <w:r>
        <w:t>ot every force working to steal your God-ordained purpose. Pray against manipulation, delay, confusion, and sabotage. Declare restoration over every area of your destiny that has been tampered with—marriage, career, health, finances, and spiritual calling.</w:t>
      </w:r>
    </w:p>
    <w:p w:rsidR="00854A22" w:rsidRDefault="00F531ED">
      <w:pPr>
        <w:pStyle w:val="BlockText"/>
      </w:pPr>
      <w:r>
        <w:rPr>
          <w:i/>
          <w:iCs/>
        </w:rPr>
        <w:t>“From the days of John the Baptist until now, the kingdom of heaven suffers violence, and the violent take it by force.”</w:t>
      </w:r>
      <w:r>
        <w:t xml:space="preserve"> — Matthew 11:12 (NKJV)</w:t>
      </w:r>
    </w:p>
    <w:p w:rsidR="00854A22" w:rsidRDefault="00F531ED">
      <w:pPr>
        <w:pStyle w:val="FirstParagraph"/>
      </w:pPr>
      <w:r>
        <w:t xml:space="preserve">Let your prayers be backed by </w:t>
      </w:r>
      <w:r>
        <w:rPr>
          <w:b/>
          <w:bCs/>
        </w:rPr>
        <w:t>faith, Scripture, and the fire of the Holy Spirit</w:t>
      </w:r>
      <w:r>
        <w:t>. This is your hour of breakthro</w:t>
      </w:r>
      <w:r>
        <w:t>ugh.</w:t>
      </w:r>
    </w:p>
    <w:p w:rsidR="00854A22" w:rsidRDefault="00F531ED">
      <w:pPr>
        <w:pStyle w:val="BlockText"/>
      </w:pPr>
      <w:r>
        <w:rPr>
          <w:i/>
          <w:iCs/>
        </w:rPr>
        <w:t>“But while men slept, his enemy came and sowed tares…”</w:t>
      </w:r>
      <w:r>
        <w:t xml:space="preserve"> — </w:t>
      </w:r>
      <w:r>
        <w:rPr>
          <w:b/>
          <w:bCs/>
        </w:rPr>
        <w:t>Matthew 13:25 (KJV)</w:t>
      </w:r>
    </w:p>
    <w:p w:rsidR="00854A22" w:rsidRDefault="00F531ED">
      <w:r>
        <w:pict>
          <v:rect id="_x0000_i1049" style="width:0;height:1.5pt" o:hralign="center" o:hrstd="t" o:hr="t"/>
        </w:pict>
      </w:r>
    </w:p>
    <w:p w:rsidR="00854A22" w:rsidRDefault="00F531ED">
      <w:pPr>
        <w:pStyle w:val="Heading3"/>
      </w:pPr>
      <w:bookmarkStart w:id="33" w:name="Xd3adb888eaaa9ab14aaa599eaabe3f7c8bef8e9"/>
      <w:bookmarkEnd w:id="27"/>
      <w:bookmarkEnd w:id="32"/>
      <w:r>
        <w:lastRenderedPageBreak/>
        <w:t>6. Seek Help from Anointed Deliverance Ministries</w:t>
      </w:r>
    </w:p>
    <w:p w:rsidR="00854A22" w:rsidRDefault="00F531ED">
      <w:pPr>
        <w:pStyle w:val="FirstParagraph"/>
      </w:pPr>
      <w:r>
        <w:t xml:space="preserve">Connect with </w:t>
      </w:r>
      <w:r>
        <w:rPr>
          <w:b/>
          <w:bCs/>
        </w:rPr>
        <w:t>spirit-filled pastors or deliverance ministers</w:t>
      </w:r>
      <w:r>
        <w:t xml:space="preserve"> who operate under the authority of the Holy Spirit and the Wor</w:t>
      </w:r>
      <w:r>
        <w:t>d of God.</w:t>
      </w:r>
      <w:r>
        <w:br/>
      </w:r>
      <w:r>
        <w:rPr>
          <w:b/>
          <w:bCs/>
        </w:rPr>
        <w:t>Avoid</w:t>
      </w:r>
      <w:r>
        <w:t xml:space="preserve"> self-proclaimed prophets without biblical grounding.</w:t>
      </w:r>
    </w:p>
    <w:p w:rsidR="00854A22" w:rsidRDefault="00F531ED">
      <w:r>
        <w:pict>
          <v:rect id="_x0000_i1050" style="width:0;height:1.5pt" o:hralign="center" o:hrstd="t" o:hr="t"/>
        </w:pict>
      </w:r>
    </w:p>
    <w:p w:rsidR="00854A22" w:rsidRDefault="00F531ED">
      <w:pPr>
        <w:pStyle w:val="Heading3"/>
      </w:pPr>
      <w:bookmarkStart w:id="34" w:name="walk-daily-in-purity-and-power"/>
      <w:bookmarkEnd w:id="33"/>
      <w:r>
        <w:t>7. Walk Daily in Purity and Power</w:t>
      </w:r>
    </w:p>
    <w:p w:rsidR="00854A22" w:rsidRDefault="00F531ED">
      <w:pPr>
        <w:pStyle w:val="FirstParagraph"/>
      </w:pPr>
      <w:r>
        <w:t>Maintain your freedom by:</w:t>
      </w:r>
      <w:r>
        <w:br/>
        <w:t xml:space="preserve">- </w:t>
      </w:r>
      <w:r>
        <w:t>📖</w:t>
      </w:r>
      <w:r>
        <w:t xml:space="preserve"> </w:t>
      </w:r>
      <w:r>
        <w:rPr>
          <w:b/>
          <w:bCs/>
        </w:rPr>
        <w:t>Reading and meditating on Scripture</w:t>
      </w:r>
      <w:r>
        <w:br/>
        <w:t xml:space="preserve">- </w:t>
      </w:r>
      <w:r>
        <w:t>🙏</w:t>
      </w:r>
      <w:r>
        <w:t xml:space="preserve"> </w:t>
      </w:r>
      <w:r>
        <w:rPr>
          <w:b/>
          <w:bCs/>
        </w:rPr>
        <w:t>Fasting regularly and praying consistently</w:t>
      </w:r>
      <w:r>
        <w:br/>
        <w:t xml:space="preserve">- </w:t>
      </w:r>
      <w:r>
        <w:t>👁</w:t>
      </w:r>
      <w:r>
        <w:t>️</w:t>
      </w:r>
      <w:r>
        <w:t xml:space="preserve"> </w:t>
      </w:r>
      <w:r>
        <w:rPr>
          <w:b/>
          <w:bCs/>
        </w:rPr>
        <w:t xml:space="preserve">Guarding your eyes, ears, and </w:t>
      </w:r>
      <w:r>
        <w:rPr>
          <w:b/>
          <w:bCs/>
        </w:rPr>
        <w:t>thoughts</w:t>
      </w:r>
      <w:r>
        <w:br/>
        <w:t xml:space="preserve">- </w:t>
      </w:r>
      <w:r>
        <w:t>🤝</w:t>
      </w:r>
      <w:r>
        <w:t xml:space="preserve"> </w:t>
      </w:r>
      <w:r>
        <w:rPr>
          <w:b/>
          <w:bCs/>
        </w:rPr>
        <w:t>Fellowshipping with other believers</w:t>
      </w:r>
    </w:p>
    <w:p w:rsidR="00854A22" w:rsidRDefault="00F531ED">
      <w:r>
        <w:pict>
          <v:rect id="_x0000_i1051" style="width:0;height:1.5pt" o:hralign="center" o:hrstd="t" o:hr="t"/>
        </w:pict>
      </w:r>
    </w:p>
    <w:p w:rsidR="00854A22" w:rsidRDefault="00F531ED">
      <w:pPr>
        <w:pStyle w:val="BlockText"/>
      </w:pPr>
      <w:r>
        <w:t xml:space="preserve">Deliverance is not just about casting demons out—it’s about </w:t>
      </w:r>
      <w:r>
        <w:rPr>
          <w:b/>
          <w:bCs/>
        </w:rPr>
        <w:t>walking with Christ</w:t>
      </w:r>
      <w:r>
        <w:t xml:space="preserve"> and remaining filled with His Spirit daily.</w:t>
      </w:r>
    </w:p>
    <w:p w:rsidR="00854A22" w:rsidRDefault="00F531ED">
      <w:r>
        <w:pict>
          <v:rect id="_x0000_i1052" style="width:0;height:1.5pt" o:hralign="center" o:hrstd="t" o:hr="t"/>
        </w:pict>
      </w:r>
    </w:p>
    <w:p w:rsidR="00854A22" w:rsidRDefault="00F531ED">
      <w:pPr>
        <w:pStyle w:val="Heading2"/>
      </w:pPr>
      <w:bookmarkStart w:id="35" w:name="final-word-of-warning-and-hope"/>
      <w:bookmarkEnd w:id="26"/>
      <w:bookmarkEnd w:id="34"/>
      <w:r>
        <w:t>Final Word of Warning and Hope</w:t>
      </w:r>
    </w:p>
    <w:p w:rsidR="00854A22" w:rsidRDefault="00F531ED">
      <w:pPr>
        <w:pStyle w:val="FirstParagraph"/>
      </w:pPr>
      <w:r>
        <w:t xml:space="preserve">Sexual sin may feel pleasurable, but it can </w:t>
      </w:r>
      <w:r>
        <w:rPr>
          <w:b/>
          <w:bCs/>
        </w:rPr>
        <w:t>ens</w:t>
      </w:r>
      <w:r>
        <w:rPr>
          <w:b/>
          <w:bCs/>
        </w:rPr>
        <w:t>lave your soul</w:t>
      </w:r>
      <w:r>
        <w:t xml:space="preserve">. The devil uses sex as a weapon to destroy families, ministries, and destinies. You may think it’s harmless—but the spiritual consequences are </w:t>
      </w:r>
      <w:r>
        <w:rPr>
          <w:b/>
          <w:bCs/>
        </w:rPr>
        <w:t>real and deadly</w:t>
      </w:r>
      <w:r>
        <w:t>.</w:t>
      </w:r>
    </w:p>
    <w:p w:rsidR="00854A22" w:rsidRDefault="00F531ED">
      <w:pPr>
        <w:pStyle w:val="BlockText"/>
      </w:pPr>
      <w:r>
        <w:t>“Flee sexual immorality. Every other sin a person commits is outside the body, bu</w:t>
      </w:r>
      <w:r>
        <w:t>t the sexually immoral person sins against his own body.” — 1 Corinthians 6:18</w:t>
      </w:r>
    </w:p>
    <w:p w:rsidR="00854A22" w:rsidRDefault="00F531ED">
      <w:pPr>
        <w:pStyle w:val="FirstParagraph"/>
      </w:pPr>
      <w:r>
        <w:t xml:space="preserve">Don’t wait until everything falls apart. </w:t>
      </w:r>
      <w:r>
        <w:rPr>
          <w:b/>
          <w:bCs/>
        </w:rPr>
        <w:t>Act now. Cry out to God. Seek deliverance. Walk in freedom.</w:t>
      </w:r>
    </w:p>
    <w:p w:rsidR="00854A22" w:rsidRDefault="00F531ED">
      <w:r>
        <w:pict>
          <v:rect id="_x0000_i1053" style="width:0;height:1.5pt" o:hralign="center" o:hrstd="t" o:hr="t"/>
        </w:pict>
      </w:r>
    </w:p>
    <w:p w:rsidR="00854A22" w:rsidRDefault="00F531ED">
      <w:pPr>
        <w:pStyle w:val="Heading2"/>
      </w:pPr>
      <w:bookmarkStart w:id="36" w:name="you-are-not-alone"/>
      <w:bookmarkEnd w:id="35"/>
      <w:r>
        <w:t>You Are Not Alone</w:t>
      </w:r>
    </w:p>
    <w:p w:rsidR="00854A22" w:rsidRDefault="00F531ED">
      <w:pPr>
        <w:pStyle w:val="FirstParagraph"/>
      </w:pPr>
      <w:r>
        <w:t>If you see these signs in your life—frequent sex dreams, relationship failure, loss of intimacy with God, masturbation addiction, emotional instability—</w:t>
      </w:r>
      <w:r>
        <w:rPr>
          <w:b/>
          <w:bCs/>
        </w:rPr>
        <w:t>you can be free</w:t>
      </w:r>
      <w:r>
        <w:t>.</w:t>
      </w:r>
    </w:p>
    <w:p w:rsidR="00854A22" w:rsidRDefault="00F531ED">
      <w:pPr>
        <w:pStyle w:val="BodyText"/>
      </w:pPr>
      <w:r>
        <w:rPr>
          <w:b/>
          <w:bCs/>
        </w:rPr>
        <w:t>Jesus is willing to deliver you. You just have to say YES.</w:t>
      </w:r>
    </w:p>
    <w:bookmarkEnd w:id="0"/>
    <w:p w:rsidR="00854A22" w:rsidRDefault="00F531ED">
      <w:r>
        <w:pict>
          <v:rect id="_x0000_i1054" style="width:0;height:1.5pt" o:hralign="center" o:hrstd="t" o:hr="t"/>
        </w:pict>
      </w:r>
      <w:bookmarkEnd w:id="36"/>
    </w:p>
    <w:sectPr w:rsidR="00854A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31ED" w:rsidRDefault="00F531ED" w:rsidP="0027145B">
      <w:pPr>
        <w:spacing w:after="0"/>
      </w:pPr>
      <w:r>
        <w:separator/>
      </w:r>
    </w:p>
  </w:endnote>
  <w:endnote w:type="continuationSeparator" w:id="0">
    <w:p w:rsidR="00F531ED" w:rsidRDefault="00F531ED" w:rsidP="002714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31ED" w:rsidRDefault="00F531ED" w:rsidP="0027145B">
      <w:pPr>
        <w:spacing w:after="0"/>
      </w:pPr>
      <w:r>
        <w:separator/>
      </w:r>
    </w:p>
  </w:footnote>
  <w:footnote w:type="continuationSeparator" w:id="0">
    <w:p w:rsidR="00F531ED" w:rsidRDefault="00F531ED" w:rsidP="0027145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2C424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0488BA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854A22"/>
    <w:rsid w:val="0027145B"/>
    <w:rsid w:val="00854A22"/>
    <w:rsid w:val="00F53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1BB86"/>
  <w15:docId w15:val="{5157D5C1-7BE3-4C17-8C1F-3A0B18509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27145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145B"/>
  </w:style>
  <w:style w:type="paragraph" w:styleId="Footer">
    <w:name w:val="footer"/>
    <w:basedOn w:val="Normal"/>
    <w:link w:val="FooterChar"/>
    <w:unhideWhenUsed/>
    <w:rsid w:val="0027145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14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390</Words>
  <Characters>19326</Characters>
  <Application>Microsoft Office Word</Application>
  <DocSecurity>0</DocSecurity>
  <Lines>161</Lines>
  <Paragraphs>45</Paragraphs>
  <ScaleCrop>false</ScaleCrop>
  <Company/>
  <LinksUpToDate>false</LinksUpToDate>
  <CharactersWithSpaces>2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x Dreams &amp; Spiritual Spouses: The Hidden War Destroying Souls, Relationships, and Marriages</dc:title>
  <dc:creator>Martin N. Wanjiru</dc:creator>
  <cp:keywords/>
  <cp:lastModifiedBy>DELL</cp:lastModifiedBy>
  <cp:revision>3</cp:revision>
  <dcterms:created xsi:type="dcterms:W3CDTF">2025-05-14T12:54:00Z</dcterms:created>
  <dcterms:modified xsi:type="dcterms:W3CDTF">2025-05-14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14</vt:lpwstr>
  </property>
  <property fmtid="{D5CDD505-2E9C-101B-9397-08002B2CF9AE}" pid="3" name="output">
    <vt:lpwstr/>
  </property>
</Properties>
</file>